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487B" w:rsidRPr="00F17201" w:rsidRDefault="00EB487B" w:rsidP="00EC6083">
      <w:pPr>
        <w:pStyle w:val="Heading1"/>
        <w:contextualSpacing/>
      </w:pPr>
      <w:r w:rsidRPr="00F17201">
        <w:t xml:space="preserve">Memory </w:t>
      </w:r>
      <w:r w:rsidR="00F80B37" w:rsidRPr="00F17201">
        <w:t>domain</w:t>
      </w:r>
    </w:p>
    <w:p w:rsidR="00EB487B" w:rsidRPr="009D32C9" w:rsidRDefault="00EB487B" w:rsidP="00EC6083">
      <w:pPr>
        <w:pStyle w:val="NoSpacing"/>
        <w:contextualSpacing/>
        <w:rPr>
          <w:rFonts w:ascii="Courier New" w:hAnsi="Courier New" w:cs="Courier New"/>
          <w:sz w:val="18"/>
        </w:rPr>
      </w:pPr>
    </w:p>
    <w:p w:rsidR="00400D74" w:rsidRDefault="00F80B37" w:rsidP="00400D74">
      <w:pPr>
        <w:pStyle w:val="Heading2"/>
        <w:contextualSpacing/>
      </w:pPr>
      <w:r w:rsidRPr="00F17201">
        <w:t xml:space="preserve">Memory factor: </w:t>
      </w:r>
      <w:r w:rsidR="009076EE" w:rsidRPr="00F17201">
        <w:t>Non-DIF adjusted</w:t>
      </w:r>
    </w:p>
    <w:p w:rsidR="00284CC2" w:rsidRDefault="00284CC2" w:rsidP="00284CC2"/>
    <w:p w:rsidR="00B616C5" w:rsidRDefault="00B616C5" w:rsidP="00B616C5">
      <w:pPr>
        <w:contextualSpacing/>
      </w:pPr>
      <w:proofErr w:type="spellStart"/>
      <w:r>
        <w:t>Mplus</w:t>
      </w:r>
      <w:proofErr w:type="spellEnd"/>
      <w:r>
        <w:t xml:space="preserve"> input files for each of the following models (item banking approach):</w:t>
      </w:r>
    </w:p>
    <w:p w:rsidR="00B616C5" w:rsidRDefault="00B616C5" w:rsidP="00B616C5">
      <w:pPr>
        <w:contextualSpacing/>
      </w:pPr>
      <w:r>
        <w:t>mem_bnk1 - Memory CFA in HRS/HCAP (step 1)</w:t>
      </w:r>
    </w:p>
    <w:p w:rsidR="00B616C5" w:rsidRDefault="00B616C5" w:rsidP="00B616C5">
      <w:pPr>
        <w:contextualSpacing/>
      </w:pPr>
      <w:r>
        <w:t>mem_bnk3 - Memory CFA in LASI-DAD (step 2)</w:t>
      </w:r>
    </w:p>
    <w:p w:rsidR="00B616C5" w:rsidRDefault="00B616C5" w:rsidP="00B616C5">
      <w:pPr>
        <w:contextualSpacing/>
      </w:pPr>
      <w:r>
        <w:t>mem_bnk4 - Memory CFA in full sample (step 4) - 0 parameters are estimated, factor scores are estimated from this model</w:t>
      </w:r>
    </w:p>
    <w:p w:rsidR="00B616C5" w:rsidRPr="00B616C5" w:rsidRDefault="00B616C5" w:rsidP="00284CC2">
      <w:pPr>
        <w:rPr>
          <w:b/>
        </w:rPr>
      </w:pPr>
    </w:p>
    <w:p w:rsidR="006C25D2" w:rsidRPr="00400D74" w:rsidRDefault="00EB487B" w:rsidP="00400D74">
      <w:pPr>
        <w:pStyle w:val="Heading3"/>
      </w:pPr>
      <w:r w:rsidRPr="00400D74">
        <w:t>Step 1</w:t>
      </w:r>
    </w:p>
    <w:p w:rsidR="00353DF0" w:rsidRPr="00400D74" w:rsidRDefault="00353DF0" w:rsidP="00400D74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TITLE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immediate sum of 3 trial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immediate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Brave man immediate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8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Brave man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3-word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word list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4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constructional praxis delay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MexCog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= 4 figures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recognition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recognition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idunique 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dat 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0: 0 HCAP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FILE = mem_bnk1.dat ;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VARIABLE: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NAMES =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u3 u5 u7 u8 u9 u11 u12 u14 u15 u17 idunique dat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54230B">
        <w:rPr>
          <w:rFonts w:ascii="Courier New" w:hAnsi="Courier New" w:cs="Courier New"/>
          <w:sz w:val="18"/>
          <w:szCs w:val="18"/>
        </w:rPr>
        <w:t>MISSING ARE ALL (-99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)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idvariabl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auxiliary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categorical=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ANALYSIS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estimator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wlsmv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54230B">
        <w:rPr>
          <w:rFonts w:ascii="Courier New" w:hAnsi="Courier New" w:cs="Courier New"/>
          <w:sz w:val="18"/>
          <w:szCs w:val="18"/>
        </w:rPr>
        <w:t>!LINK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=PROBIT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PARAMETERIZATION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THETA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OUTPUT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stdyx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odindices(10)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svalues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ODEL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em_bnk BY u3* u3 u5 u7 u8 u9 u11 u12 u14 u15 u17 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em_bnk@1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lastRenderedPageBreak/>
        <w:t xml:space="preserve">[mem_bnk@0]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lmt BY u5* u9 u17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lmt@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WITH lmt@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0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7 WITH u8*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3 WITH u12*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u5 WITH u7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*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353DF0" w:rsidRPr="0054230B" w:rsidRDefault="00353DF0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6C25D2" w:rsidRPr="00284CC2" w:rsidRDefault="00EB487B" w:rsidP="00284CC2">
      <w:pPr>
        <w:pStyle w:val="Heading3"/>
      </w:pPr>
      <w:r w:rsidRPr="00284CC2">
        <w:t>Step 2</w:t>
      </w:r>
    </w:p>
    <w:p w:rsidR="00353DF0" w:rsidRDefault="00353DF0" w:rsidP="00400D74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TITLE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immediate sum of 3 trial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immediate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Brave man immediate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8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Brave man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3-word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word list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4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constructional praxis delay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MexCog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= 4 figures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recognition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recognition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  2: 2 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FILE =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mem_bnk3.dat ;</w:t>
      </w:r>
      <w:proofErr w:type="gramEnd"/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VARIABLE: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NAMES =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u3 u5 u7 u8 u9 u11 u12 u14 u15 u17 idunique dat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54230B">
        <w:rPr>
          <w:rFonts w:ascii="Courier New" w:hAnsi="Courier New" w:cs="Courier New"/>
          <w:sz w:val="18"/>
          <w:szCs w:val="18"/>
        </w:rPr>
        <w:t>MISSING ARE ALL (-99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)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idvariabl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auxiliary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categorical=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ANALYSIS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estimator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wlsmv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54230B">
        <w:rPr>
          <w:rFonts w:ascii="Courier New" w:hAnsi="Courier New" w:cs="Courier New"/>
          <w:sz w:val="18"/>
          <w:szCs w:val="18"/>
        </w:rPr>
        <w:t>!LINK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=PROBIT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PARAMETERIZATION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THETA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OUTPUT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stdyx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odindices(10)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svalues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ODEL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em_bnk BY u3* u3 u5 u7 u8 u9 u11 u12 u14 u15 u17 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3@4.175399780273438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5@3.54132008552551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7@1.444790005683899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8@2.08470988273620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9@3.90420007705688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1@1.02225005626678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2@2.17160010337829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4@2.121320009231567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lastRenderedPageBreak/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5@1.669559955596924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7@1.64426004886627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3@17.453519821166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5@9.833490371704102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7@7.10501003265380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8@5.0901198387146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9@7.38892984390258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1$1@-2.65327000617981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1$2@-1.853819966316223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1$3@-.633449971675872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2@5.124229907989502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4@5.81043004989624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5@18.5102005004882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7@10.2783899307251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proofErr w:type="gramStart"/>
      <w:r w:rsidRPr="0054230B">
        <w:rPr>
          <w:rFonts w:ascii="Courier New" w:hAnsi="Courier New" w:cs="Courier New"/>
          <w:sz w:val="18"/>
          <w:szCs w:val="18"/>
        </w:rPr>
        <w:t>*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*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3@9.563000000000001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5@2.539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7@3.851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8@6.55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9@6.006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12@2.281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14@6.007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15@2.813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17@4.047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7 WITH u8@1.785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3 WITH u12@1.987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5 WITH u7@1.433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m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5@3.31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m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9@2.75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m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7@0.87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lmt@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WITH lmt@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0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6C25D2" w:rsidRPr="00284CC2" w:rsidRDefault="00EB487B" w:rsidP="00284CC2">
      <w:pPr>
        <w:pStyle w:val="Heading3"/>
      </w:pPr>
      <w:r w:rsidRPr="00284CC2">
        <w:t>Step 3</w:t>
      </w:r>
    </w:p>
    <w:p w:rsidR="00353DF0" w:rsidRPr="00400D74" w:rsidRDefault="00353DF0" w:rsidP="00400D74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TITLE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immediate sum of 3 trial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immediate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Brave man immediate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8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Brave man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3-word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word list dela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4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constructional praxis delay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MexCog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= 4 figures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CERAD recognition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LM recognition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  0: 0 HCAP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  2: 2 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>FILE = mem_bnk4.dat ;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VARIABLE: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lastRenderedPageBreak/>
        <w:t xml:space="preserve">  NAMES =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u3 u5 u7 u8 u9 u11 u12 u14 u15 u17 idunique dat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54230B">
        <w:rPr>
          <w:rFonts w:ascii="Courier New" w:hAnsi="Courier New" w:cs="Courier New"/>
          <w:sz w:val="18"/>
          <w:szCs w:val="18"/>
        </w:rPr>
        <w:t>MISSING ARE ALL (-99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)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idvariabl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auxiliary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categorical=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ANALYSIS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estimator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mlr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LINK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PROBIT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54230B">
        <w:rPr>
          <w:rFonts w:ascii="Courier New" w:hAnsi="Courier New" w:cs="Courier New"/>
          <w:sz w:val="18"/>
          <w:szCs w:val="18"/>
        </w:rPr>
        <w:t>!PARAMETERIZATION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=THETA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OUTPUT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stdyx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modindic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(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10)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svalu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SAVE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save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fscor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file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mem_bnk.dat 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MODEL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3@4.175399780273438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5@3.54132008552551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7@1.444790005683899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8@2.08470988273620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9@3.90420007705688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1@1.02225005626678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2@2.17160010337829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4@2.121320009231567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5@1.669559955596924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7@1.64426004886627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3@17.453519821166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5@9.833490371704102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7@7.10501003265380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8@5.0901198387146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9@7.38892984390258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1$1@-2.65327000617981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1$2@-1.853819966316223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1$3@-.633449971675872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2@5.124229907989502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4@5.81043004989624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5@18.5102005004882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17@10.2783899307251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mem_bnk@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mem_bnk@0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3@9.563000000000001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5@2.539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7@3.851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8@6.55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9@6.006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12@2.281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14@6.007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15@2.813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17@4.047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7 WITH u8@1.785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3 WITH u12@1.987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5 WITH u7@1.433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lastRenderedPageBreak/>
        <w:t>lm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5@3.31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m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9@2.75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m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17@0.87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lmt@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WITH lmt@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0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353DF0" w:rsidRPr="0054230B" w:rsidRDefault="00353DF0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353DF0" w:rsidRPr="00400D74" w:rsidRDefault="00353DF0" w:rsidP="00400D74">
      <w:pPr>
        <w:contextualSpacing/>
        <w:rPr>
          <w:rFonts w:ascii="Courier New" w:hAnsi="Courier New" w:cs="Courier New"/>
          <w:sz w:val="18"/>
          <w:szCs w:val="18"/>
        </w:rPr>
      </w:pPr>
    </w:p>
    <w:p w:rsidR="00540F1D" w:rsidRPr="00400D74" w:rsidRDefault="00540F1D" w:rsidP="00400D74">
      <w:pPr>
        <w:contextualSpacing/>
        <w:rPr>
          <w:rFonts w:ascii="Courier New" w:hAnsi="Courier New" w:cs="Courier New"/>
          <w:sz w:val="18"/>
          <w:szCs w:val="18"/>
        </w:rPr>
      </w:pPr>
    </w:p>
    <w:p w:rsidR="00FD10E4" w:rsidRDefault="00FD10E4" w:rsidP="00EC6083">
      <w:pPr>
        <w:pStyle w:val="Heading2"/>
        <w:contextualSpacing/>
        <w:sectPr w:rsidR="00FD10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80B37" w:rsidRDefault="00F80B37" w:rsidP="00E43D1F">
      <w:pPr>
        <w:pStyle w:val="Heading2"/>
        <w:contextualSpacing/>
      </w:pPr>
      <w:r w:rsidRPr="00F17201">
        <w:lastRenderedPageBreak/>
        <w:t>Memory factor: DIF adjusted</w:t>
      </w:r>
    </w:p>
    <w:p w:rsidR="00E43D1F" w:rsidRDefault="00E43D1F" w:rsidP="009F5A95">
      <w:pPr>
        <w:contextualSpacing/>
      </w:pPr>
    </w:p>
    <w:p w:rsidR="009F5A95" w:rsidRDefault="009F5A95" w:rsidP="009F5A95">
      <w:pPr>
        <w:contextualSpacing/>
      </w:pPr>
      <w:proofErr w:type="spellStart"/>
      <w:r>
        <w:t>Mplus</w:t>
      </w:r>
      <w:proofErr w:type="spellEnd"/>
      <w:r>
        <w:t xml:space="preserve"> input files for each of the following models (item banking approach):</w:t>
      </w:r>
    </w:p>
    <w:p w:rsidR="009F5A95" w:rsidRDefault="009F5A95" w:rsidP="009F5A95">
      <w:pPr>
        <w:contextualSpacing/>
      </w:pPr>
      <w:r>
        <w:t>mem_bnk1dif - Memory CFA in HRS/HCAP (step 1)</w:t>
      </w:r>
    </w:p>
    <w:p w:rsidR="009F5A95" w:rsidRDefault="009F5A95" w:rsidP="009F5A95">
      <w:pPr>
        <w:contextualSpacing/>
      </w:pPr>
      <w:r>
        <w:t>mem_bnk3dif - Memory CFA in LASI-DAD (step 2)</w:t>
      </w:r>
    </w:p>
    <w:p w:rsidR="009F5A95" w:rsidRDefault="009F5A95" w:rsidP="009F5A95">
      <w:pPr>
        <w:contextualSpacing/>
      </w:pPr>
      <w:r>
        <w:t>mem_bnk4dif - Memory CFA in full sample (step 4) - 0 parameters are estimated, factor scores are estimated from this model</w:t>
      </w:r>
    </w:p>
    <w:p w:rsidR="009F5A95" w:rsidRPr="00E43D1F" w:rsidRDefault="009F5A95" w:rsidP="009F5A95">
      <w:pPr>
        <w:contextualSpacing/>
      </w:pPr>
    </w:p>
    <w:p w:rsidR="00F80B37" w:rsidRPr="00F17201" w:rsidRDefault="00F80B37" w:rsidP="009F5A95">
      <w:pPr>
        <w:pStyle w:val="Heading3"/>
        <w:contextualSpacing/>
      </w:pPr>
      <w:r w:rsidRPr="00F17201">
        <w:lastRenderedPageBreak/>
        <w:t>Step 1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TITLE: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 Variable List -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 u0u</w:t>
      </w:r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3 :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CERAD immediate sum of 3 trials-HRS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 </w:t>
      </w: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>u0u5 : LM immediate-HRS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u7 : Brave man immediate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u8 : Brave man delay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u9 : LM delay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u0u11 : MMSE 3-word delay-HRS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u12 : CERAD word list delay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u0u17 : LM recognition-HRS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u0u14 : CERAD constructional praxis delay (MexCog = 4 figures)-HRS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u0u15 : CERAD recognition-HRS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</w:t>
      </w:r>
      <w:proofErr w:type="spellStart"/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idunique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: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 </w:t>
      </w:r>
      <w:proofErr w:type="spellStart"/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dat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: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   0: 0 HCAP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DATA: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 FILE = </w:t>
      </w:r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mem_bnk1dif.dat ;</w:t>
      </w:r>
      <w:proofErr w:type="gramEnd"/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>VARIABLE: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NAMES =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  u0u3 u0u5 u7 u8 u9 u0u11 u12 u0u17 u0u14 u0u15 idunique dat ;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  </w:t>
      </w: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MISSING ARE ALL (-9999</w:t>
      </w:r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)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proofErr w:type="spell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idvariable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=</w:t>
      </w:r>
      <w:proofErr w:type="spellStart"/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idunique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auxiliary=</w:t>
      </w:r>
      <w:proofErr w:type="spellStart"/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dat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categorical= u0u</w:t>
      </w:r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11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ANALYSIS: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estimator=</w:t>
      </w:r>
      <w:proofErr w:type="spellStart"/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wlsmv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!LINK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=PROBIT ;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PARAMETERIZATION=</w:t>
      </w:r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THETA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OUTPUT: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proofErr w:type="spellStart"/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stdyx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proofErr w:type="spellStart"/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modindices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(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10) ; </w:t>
      </w:r>
    </w:p>
    <w:p w:rsidR="00B039D6" w:rsidRPr="00123731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proofErr w:type="spellStart"/>
      <w:proofErr w:type="gramStart"/>
      <w:r w:rsidRPr="00123731">
        <w:rPr>
          <w:rFonts w:ascii="Courier New" w:eastAsiaTheme="minorHAnsi" w:hAnsi="Courier New" w:cs="Courier New"/>
          <w:color w:val="auto"/>
          <w:sz w:val="18"/>
          <w:szCs w:val="18"/>
        </w:rPr>
        <w:t>svalues</w:t>
      </w:r>
      <w:proofErr w:type="spellEnd"/>
      <w:r w:rsidRPr="00123731">
        <w:rPr>
          <w:rFonts w:ascii="Courier New" w:eastAsiaTheme="minorHAnsi" w:hAnsi="Courier New" w:cs="Courier New"/>
          <w:color w:val="auto"/>
          <w:sz w:val="18"/>
          <w:szCs w:val="18"/>
        </w:rPr>
        <w:t xml:space="preserve"> ;</w:t>
      </w:r>
      <w:proofErr w:type="gramEnd"/>
      <w:r w:rsidRPr="00123731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123731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123731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123731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123731">
        <w:rPr>
          <w:rFonts w:ascii="Courier New" w:eastAsiaTheme="minorHAnsi" w:hAnsi="Courier New" w:cs="Courier New"/>
          <w:color w:val="auto"/>
          <w:sz w:val="18"/>
          <w:szCs w:val="18"/>
        </w:rPr>
        <w:t xml:space="preserve">MODEL: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mem_bnk BY u0u3* u0u3 u0u5 u7 u8 u9 u0u11 u12 u0u17 u0u14 u0u15  ;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mem_bnk@1 ;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[mem_bnk@0] ;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lmt BY u0u5* u9 u0u17 ;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lmt@</w:t>
      </w:r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1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</w:rPr>
      </w:pPr>
      <w:proofErr w:type="spell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mem_bnk</w:t>
      </w:r>
      <w:proofErr w:type="spell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WITH lmt@</w:t>
      </w:r>
      <w:proofErr w:type="gramStart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>0 ;</w:t>
      </w:r>
      <w:proofErr w:type="gramEnd"/>
      <w:r w:rsidRPr="00B039D6">
        <w:rPr>
          <w:rFonts w:ascii="Courier New" w:eastAsiaTheme="minorHAnsi" w:hAnsi="Courier New" w:cs="Courier New"/>
          <w:color w:val="auto"/>
          <w:sz w:val="18"/>
          <w:szCs w:val="18"/>
        </w:rPr>
        <w:t xml:space="preserve">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u7 WITH u8* ;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u0u3 WITH u12* ; </w:t>
      </w:r>
    </w:p>
    <w:p w:rsidR="00B039D6" w:rsidRPr="00B039D6" w:rsidRDefault="00B039D6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  <w:r w:rsidRPr="00B039D6"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  <w:t xml:space="preserve">u0u5 WITH u7* ; </w:t>
      </w:r>
    </w:p>
    <w:p w:rsidR="007D6FB3" w:rsidRPr="00B039D6" w:rsidRDefault="007D6FB3" w:rsidP="00B039D6">
      <w:pPr>
        <w:pStyle w:val="Heading3"/>
        <w:rPr>
          <w:rFonts w:ascii="Courier New" w:eastAsiaTheme="minorHAnsi" w:hAnsi="Courier New" w:cs="Courier New"/>
          <w:color w:val="auto"/>
          <w:sz w:val="18"/>
          <w:szCs w:val="18"/>
          <w:lang w:val="nl-NL"/>
        </w:rPr>
      </w:pPr>
    </w:p>
    <w:p w:rsidR="00F80B37" w:rsidRPr="00EA13BC" w:rsidRDefault="00F80B37" w:rsidP="00945070">
      <w:pPr>
        <w:pStyle w:val="Heading3"/>
        <w:rPr>
          <w:lang w:val="nl-NL"/>
        </w:rPr>
      </w:pPr>
      <w:r w:rsidRPr="00EA13BC">
        <w:rPr>
          <w:lang w:val="nl-NL"/>
        </w:rPr>
        <w:lastRenderedPageBreak/>
        <w:t>Step 2</w:t>
      </w:r>
    </w:p>
    <w:p w:rsidR="00B3072B" w:rsidRPr="00B039D6" w:rsidRDefault="00B3072B" w:rsidP="008861FF">
      <w:pPr>
        <w:contextualSpacing/>
        <w:rPr>
          <w:rFonts w:ascii="Courier New" w:hAnsi="Courier New" w:cs="Courier New"/>
          <w:sz w:val="18"/>
          <w:szCs w:val="18"/>
          <w:lang w:val="nl-NL"/>
        </w:rPr>
      </w:pP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TITLE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B039D6">
        <w:rPr>
          <w:rFonts w:ascii="Courier New" w:hAnsi="Courier New" w:cs="Courier New"/>
          <w:sz w:val="18"/>
          <w:szCs w:val="18"/>
        </w:rPr>
        <w:t xml:space="preserve">Variable List -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3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CERAD immediate sum of 3 trials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</w:t>
      </w:r>
      <w:r w:rsidRPr="00B039D6">
        <w:rPr>
          <w:rFonts w:ascii="Courier New" w:hAnsi="Courier New" w:cs="Courier New"/>
          <w:sz w:val="18"/>
          <w:szCs w:val="18"/>
          <w:lang w:val="nl-NL"/>
        </w:rPr>
        <w:t>u2u5 : LM immediate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7 : Brave man immediate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8 : Brave man delay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9 : LM delay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2u11 : MMSE 3-word delay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12 : CERAD word list delay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2u17 : LM recognition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2u14 : CERAD constructional praxis delay (MexCog = 4 figures)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B039D6">
        <w:rPr>
          <w:rFonts w:ascii="Courier New" w:hAnsi="Courier New" w:cs="Courier New"/>
          <w:sz w:val="18"/>
          <w:szCs w:val="18"/>
        </w:rPr>
        <w:t>u2u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5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CERAD recognition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da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  2: 2 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DATA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FILE =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mem_bnk3dif.dat ;</w:t>
      </w:r>
      <w:proofErr w:type="gramEnd"/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>VARIABLE: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NAMES =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  u2u3 u2u5 u7 u8 u9 u2u11 u12 u2u17 u2u14 u2u15 idunique dat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B039D6">
        <w:rPr>
          <w:rFonts w:ascii="Courier New" w:hAnsi="Courier New" w:cs="Courier New"/>
          <w:sz w:val="18"/>
          <w:szCs w:val="18"/>
        </w:rPr>
        <w:t>MISSING ARE ALL (-999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)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idvariable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>=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auxiliary=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da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categorical= u2u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ANALYSIS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estimator=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wlsmv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!LINK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=PROBIT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PARAMETERIZATION=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THETA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OUTPUT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stdyx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modindices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>(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10)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svalues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MODEL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mem_bnk BY u2u3* u2u3 u2u5 u7 u8 u9 u2u11 u12 u2u17 u2u14 u2u15 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7@1.444779992103577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8@2.08470988273620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9@3.90418004989624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12@2.17163991928100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7@7.105040073394775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8@5.090129852294922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9@7.38851022720336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12@5.12425994873046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proofErr w:type="gramStart"/>
      <w:r w:rsidRPr="00B039D6">
        <w:rPr>
          <w:rFonts w:ascii="Courier New" w:hAnsi="Courier New" w:cs="Courier New"/>
          <w:sz w:val="18"/>
          <w:szCs w:val="18"/>
        </w:rPr>
        <w:t>*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</w:t>
      </w: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>*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2u3@9.56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2u5@2.53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7@3.85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123731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8@6.551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9@6.005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12@2.28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2u17@4.047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lastRenderedPageBreak/>
        <w:t xml:space="preserve">u2u14@6.007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2u15@2.813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7 WITH u8@1.785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2u3 WITH u12@1.986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7 WITH u2u5@1.433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5@3.31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9@2.75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17@0.87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lmt@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WITH lmt@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0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B039D6" w:rsidRDefault="0054230B" w:rsidP="00B039D6">
      <w:pPr>
        <w:contextualSpacing/>
        <w:rPr>
          <w:rFonts w:ascii="Courier New" w:hAnsi="Courier New" w:cs="Courier New"/>
          <w:sz w:val="18"/>
          <w:szCs w:val="18"/>
        </w:rPr>
      </w:pPr>
    </w:p>
    <w:p w:rsidR="00F80B37" w:rsidRPr="00945070" w:rsidRDefault="00F80B37" w:rsidP="00945070">
      <w:pPr>
        <w:pStyle w:val="Heading3"/>
      </w:pPr>
      <w:r w:rsidRPr="00945070">
        <w:t>Step 3</w:t>
      </w:r>
    </w:p>
    <w:p w:rsidR="00B3072B" w:rsidRDefault="00B3072B" w:rsidP="008861FF">
      <w:pPr>
        <w:contextualSpacing/>
        <w:rPr>
          <w:rFonts w:ascii="Courier New" w:hAnsi="Courier New" w:cs="Courier New"/>
          <w:sz w:val="18"/>
          <w:szCs w:val="18"/>
        </w:rPr>
      </w:pP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TITLE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3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CERAD immediate sum of 3 trials-HRS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</w:t>
      </w:r>
      <w:r w:rsidRPr="00B039D6">
        <w:rPr>
          <w:rFonts w:ascii="Courier New" w:hAnsi="Courier New" w:cs="Courier New"/>
          <w:sz w:val="18"/>
          <w:szCs w:val="18"/>
          <w:lang w:val="nl-NL"/>
        </w:rPr>
        <w:t>u0u5 : LM immediate-HRS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7 : Brave man immediate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8 : Brave man delay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9 : LM delay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0u11 : MMSE 3-word delay-HRS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12 : CERAD word list delay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0u17 : LM recognition-HRS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0u14 : CERAD constructional praxis delay (MexCog = 4 figures)-HRS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0u15 : CERAD recognition-HRS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B039D6">
        <w:rPr>
          <w:rFonts w:ascii="Courier New" w:hAnsi="Courier New" w:cs="Courier New"/>
          <w:sz w:val="18"/>
          <w:szCs w:val="18"/>
        </w:rPr>
        <w:t>u2u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3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CERAD immediate sum of 3 trials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</w:t>
      </w:r>
      <w:r w:rsidRPr="00B039D6">
        <w:rPr>
          <w:rFonts w:ascii="Courier New" w:hAnsi="Courier New" w:cs="Courier New"/>
          <w:sz w:val="18"/>
          <w:szCs w:val="18"/>
          <w:lang w:val="nl-NL"/>
        </w:rPr>
        <w:t>u2u5 : LM immediate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u2u11 : MMSE 3-word delay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B039D6">
        <w:rPr>
          <w:rFonts w:ascii="Courier New" w:hAnsi="Courier New" w:cs="Courier New"/>
          <w:sz w:val="18"/>
          <w:szCs w:val="18"/>
        </w:rPr>
        <w:t>u2u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7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LM recognition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4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CERAD constructional praxis delay (</w:t>
      </w:r>
      <w:proofErr w:type="spellStart"/>
      <w:r w:rsidRPr="00B039D6">
        <w:rPr>
          <w:rFonts w:ascii="Courier New" w:hAnsi="Courier New" w:cs="Courier New"/>
          <w:sz w:val="18"/>
          <w:szCs w:val="18"/>
        </w:rPr>
        <w:t>MexCog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= 4 figures)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5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CERAD recognition-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da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  0: 0 HCAP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  2: 2 LASIDAD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DATA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FILE =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mem_bnk4dif.dat ;</w:t>
      </w:r>
      <w:proofErr w:type="gramEnd"/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VARIABLE: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 </w:t>
      </w: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NAMES =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  u0u3 u0u5 u7 u8 u9 u0u11 u12 u0u17 u0u14 u0u15 u2u3 u2u5 u2u11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2u17 u2u14 u2u15 idunique dat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B039D6">
        <w:rPr>
          <w:rFonts w:ascii="Courier New" w:hAnsi="Courier New" w:cs="Courier New"/>
          <w:sz w:val="18"/>
          <w:szCs w:val="18"/>
        </w:rPr>
        <w:t>MISSING ARE ALL (-999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)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idvariable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>=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auxiliary=dat 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categorical= u0u11 u2u11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ANALYSIS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estimator=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mlr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LINK=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PROBIT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!PARAMETERIZATION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=THETA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OUTPUT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stdyx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modindices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>(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10)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svalues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lastRenderedPageBreak/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SAVEDATA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save=</w:t>
      </w:r>
      <w:proofErr w:type="spellStart"/>
      <w:proofErr w:type="gramStart"/>
      <w:r w:rsidRPr="00B039D6">
        <w:rPr>
          <w:rFonts w:ascii="Courier New" w:hAnsi="Courier New" w:cs="Courier New"/>
          <w:sz w:val="18"/>
          <w:szCs w:val="18"/>
        </w:rPr>
        <w:t>fscores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file=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mem_bnk.dat 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MODEL: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0u3@4.175489902496338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0u5@3.541100025177002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7@1.444779992103577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8@2.08470988273620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9@3.90418004989624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0u11@1.022250056266785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12@2.17163991928100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0u17@1.64421999454498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0u14@2.121340036392212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0u15@1.66956996917724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3@4.846489906311035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5@2.79604005813598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u2u11@.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724940001964569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17@2.152829885482788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14@1.695150017738342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15@3.060849905014038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0u3@17.45327949523926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0u5@9.833430290222168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7@7.105040073394775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8@5.090129852294922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9@7.38851022720336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0u11$1@-2.653280019760132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0u11$2@-1.853819966316223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0u11$3@-.6334599852561951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12@5.12425994873046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0u17@10.27842044830322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0u14@5.810410022735596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0u15@18.51021957397461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2u3@16.35346031188965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2u5@6.88911008834838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2u11$1@-1.966050028800964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2u11$2@-1.307559967041016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2u11$3@-.4270699918270111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2u17@9.909870147705078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2u14@4.443210124969482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2u15@19.12014961242676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7@1.444779992103577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8@2.08470988273620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9@3.90418004989624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12@2.17163991928100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7@7.105040073394775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8@5.090129852294922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9@7.38851022720336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u12@5.124259948730469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mem_bnk@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[mem_bnk@0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]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0u3@9.56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0u5@2.53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7@3.85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8@6.55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9@6.005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12@2.28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lastRenderedPageBreak/>
        <w:t>u0u17@4.047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0u14@6.007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0u15@2.81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2u3@9.56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2u5@2.53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7@3.85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B039D6">
        <w:rPr>
          <w:rFonts w:ascii="Courier New" w:hAnsi="Courier New" w:cs="Courier New"/>
          <w:sz w:val="18"/>
          <w:szCs w:val="18"/>
        </w:rPr>
        <w:t>u8@6.55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123731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9@6.005 ; </w:t>
      </w:r>
    </w:p>
    <w:p w:rsidR="00B039D6" w:rsidRPr="00123731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12@2.28 ; </w:t>
      </w:r>
    </w:p>
    <w:p w:rsidR="00B039D6" w:rsidRPr="00123731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2u17@4.047 ; </w:t>
      </w:r>
    </w:p>
    <w:p w:rsidR="00B039D6" w:rsidRPr="00123731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2u14@6.007 ; </w:t>
      </w:r>
    </w:p>
    <w:p w:rsidR="00B039D6" w:rsidRPr="00123731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2u15@2.813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7 WITH u8@1.785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0u3 WITH u12@1.986 ; </w:t>
      </w:r>
    </w:p>
    <w:p w:rsidR="00B039D6" w:rsidRPr="00123731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7 WITH u0u5@1.433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0u5@3.31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9@2.75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0u17@0.87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lmt@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WITH lmt@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0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7 WITH u8@1.785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B039D6">
        <w:rPr>
          <w:rFonts w:ascii="Courier New" w:hAnsi="Courier New" w:cs="Courier New"/>
          <w:sz w:val="18"/>
          <w:szCs w:val="18"/>
          <w:lang w:val="nl-NL"/>
        </w:rPr>
        <w:t xml:space="preserve">u2u3 WITH u12@1.986 ;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 xml:space="preserve">u7 WITH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5@1.43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5@3.31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9@2.756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lmt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u2u17@0.873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r w:rsidRPr="00B039D6">
        <w:rPr>
          <w:rFonts w:ascii="Courier New" w:hAnsi="Courier New" w:cs="Courier New"/>
          <w:sz w:val="18"/>
          <w:szCs w:val="18"/>
        </w:rPr>
        <w:t>lmt@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1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B039D6">
        <w:rPr>
          <w:rFonts w:ascii="Courier New" w:hAnsi="Courier New" w:cs="Courier New"/>
          <w:sz w:val="18"/>
          <w:szCs w:val="18"/>
        </w:rPr>
        <w:t>mem_bnk</w:t>
      </w:r>
      <w:proofErr w:type="spellEnd"/>
      <w:r w:rsidRPr="00B039D6">
        <w:rPr>
          <w:rFonts w:ascii="Courier New" w:hAnsi="Courier New" w:cs="Courier New"/>
          <w:sz w:val="18"/>
          <w:szCs w:val="18"/>
        </w:rPr>
        <w:t xml:space="preserve"> WITH lmt@</w:t>
      </w:r>
      <w:proofErr w:type="gramStart"/>
      <w:r w:rsidRPr="00B039D6">
        <w:rPr>
          <w:rFonts w:ascii="Courier New" w:hAnsi="Courier New" w:cs="Courier New"/>
          <w:sz w:val="18"/>
          <w:szCs w:val="18"/>
        </w:rPr>
        <w:t>0 ;</w:t>
      </w:r>
      <w:proofErr w:type="gramEnd"/>
      <w:r w:rsidRPr="00B039D6">
        <w:rPr>
          <w:rFonts w:ascii="Courier New" w:hAnsi="Courier New" w:cs="Courier New"/>
          <w:sz w:val="18"/>
          <w:szCs w:val="18"/>
        </w:rPr>
        <w:t xml:space="preserve"> </w:t>
      </w:r>
    </w:p>
    <w:p w:rsidR="00B039D6" w:rsidRPr="00B039D6" w:rsidRDefault="00B039D6" w:rsidP="00B039D6">
      <w:pPr>
        <w:contextualSpacing/>
        <w:rPr>
          <w:rFonts w:ascii="Courier New" w:hAnsi="Courier New" w:cs="Courier New"/>
          <w:sz w:val="18"/>
          <w:szCs w:val="18"/>
        </w:rPr>
      </w:pPr>
    </w:p>
    <w:p w:rsidR="00EB487B" w:rsidRPr="008861FF" w:rsidRDefault="00EB487B" w:rsidP="008861FF">
      <w:pPr>
        <w:pStyle w:val="Heading1"/>
        <w:contextualSpacing/>
        <w:rPr>
          <w:rFonts w:ascii="Courier New" w:hAnsi="Courier New" w:cs="Courier New"/>
          <w:sz w:val="18"/>
          <w:szCs w:val="18"/>
        </w:rPr>
      </w:pPr>
    </w:p>
    <w:p w:rsidR="00B3072B" w:rsidRPr="00B3072B" w:rsidRDefault="00B3072B" w:rsidP="00B3072B">
      <w:pPr>
        <w:sectPr w:rsidR="00B3072B" w:rsidRPr="00B3072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C7F03" w:rsidRPr="00F942F5" w:rsidRDefault="0096046F" w:rsidP="00EC6083">
      <w:pPr>
        <w:pStyle w:val="Heading1"/>
        <w:contextualSpacing/>
      </w:pPr>
      <w:r w:rsidRPr="00F942F5">
        <w:lastRenderedPageBreak/>
        <w:t>Language</w:t>
      </w:r>
      <w:r w:rsidR="00D61241" w:rsidRPr="00F942F5">
        <w:t xml:space="preserve"> domain</w:t>
      </w:r>
    </w:p>
    <w:p w:rsidR="0096046F" w:rsidRDefault="0096046F" w:rsidP="00EC6083">
      <w:pPr>
        <w:pStyle w:val="NoSpacing"/>
        <w:contextualSpacing/>
        <w:rPr>
          <w:rFonts w:ascii="Courier New" w:hAnsi="Courier New" w:cs="Courier New"/>
          <w:sz w:val="18"/>
        </w:rPr>
      </w:pPr>
    </w:p>
    <w:p w:rsidR="007D58EA" w:rsidRDefault="007D58EA" w:rsidP="007D58EA">
      <w:pPr>
        <w:contextualSpacing/>
      </w:pPr>
      <w:proofErr w:type="spellStart"/>
      <w:r>
        <w:t>Mplus</w:t>
      </w:r>
      <w:proofErr w:type="spellEnd"/>
      <w:r>
        <w:t xml:space="preserve"> input files for each of the following models (item banking approach):</w:t>
      </w:r>
    </w:p>
    <w:p w:rsidR="007D58EA" w:rsidRDefault="007D58EA" w:rsidP="007D58EA">
      <w:pPr>
        <w:contextualSpacing/>
      </w:pPr>
      <w:r>
        <w:t>lan_bnk1 - Language CFA in HRS/HCAP (step 1)</w:t>
      </w:r>
    </w:p>
    <w:p w:rsidR="007D58EA" w:rsidRDefault="007D58EA" w:rsidP="007D58EA">
      <w:pPr>
        <w:contextualSpacing/>
      </w:pPr>
      <w:r>
        <w:t>lan_bnk3 - Language CFA in LASI-DAD literate (step 2)</w:t>
      </w:r>
    </w:p>
    <w:p w:rsidR="007D58EA" w:rsidRDefault="007D58EA" w:rsidP="007D58EA">
      <w:pPr>
        <w:contextualSpacing/>
      </w:pPr>
      <w:r>
        <w:t>lan_bnk4 - Language CFA in LASI-DAD illiterate (step 3)</w:t>
      </w:r>
    </w:p>
    <w:p w:rsidR="007D58EA" w:rsidRDefault="007D58EA" w:rsidP="007D58EA">
      <w:pPr>
        <w:contextualSpacing/>
      </w:pPr>
      <w:r>
        <w:t>lan_bnk5 - Language CFA in full sample (step 4) - 0 parameters are estimated, factor scores are estimated from this model</w:t>
      </w:r>
    </w:p>
    <w:p w:rsidR="007D58EA" w:rsidRPr="009D32C9" w:rsidRDefault="007D58EA" w:rsidP="00EC6083">
      <w:pPr>
        <w:pStyle w:val="NoSpacing"/>
        <w:contextualSpacing/>
        <w:rPr>
          <w:rFonts w:ascii="Courier New" w:hAnsi="Courier New" w:cs="Courier New"/>
          <w:sz w:val="18"/>
        </w:rPr>
      </w:pPr>
    </w:p>
    <w:p w:rsidR="009076EE" w:rsidRPr="00F942F5" w:rsidRDefault="00D61241" w:rsidP="00EC6083">
      <w:pPr>
        <w:pStyle w:val="Heading2"/>
        <w:contextualSpacing/>
      </w:pPr>
      <w:r w:rsidRPr="00F942F5">
        <w:t xml:space="preserve">Language factor: </w:t>
      </w:r>
      <w:r w:rsidR="009076EE" w:rsidRPr="00F942F5">
        <w:t>Non-DIF adjusted</w:t>
      </w:r>
    </w:p>
    <w:p w:rsidR="009076EE" w:rsidRPr="009D32C9" w:rsidRDefault="009076EE" w:rsidP="00EC6083">
      <w:pPr>
        <w:pStyle w:val="NoSpacing"/>
        <w:contextualSpacing/>
        <w:rPr>
          <w:rFonts w:ascii="Courier New" w:hAnsi="Courier New" w:cs="Courier New"/>
          <w:sz w:val="18"/>
        </w:rPr>
      </w:pPr>
    </w:p>
    <w:p w:rsidR="0096046F" w:rsidRPr="00F942F5" w:rsidRDefault="0096046F" w:rsidP="00EC6083">
      <w:pPr>
        <w:pStyle w:val="Heading3"/>
        <w:contextualSpacing/>
      </w:pPr>
      <w:r w:rsidRPr="00F942F5">
        <w:t>Step 1</w:t>
      </w:r>
    </w:p>
    <w:p w:rsid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TITLE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39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Animal fluency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40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TICS Name cactus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42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TICS Name scissors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</w:t>
      </w:r>
      <w:r w:rsidRPr="00123731">
        <w:rPr>
          <w:rFonts w:ascii="Courier New" w:hAnsi="Courier New" w:cs="Courier New"/>
          <w:sz w:val="18"/>
          <w:szCs w:val="18"/>
          <w:lang w:val="nl-NL"/>
        </w:rPr>
        <w:t>u43 : MMSE naming (watch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u44 : MMSE naming (pencil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u46 : Name elbow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123731">
        <w:rPr>
          <w:rFonts w:ascii="Courier New" w:hAnsi="Courier New" w:cs="Courier New"/>
          <w:sz w:val="18"/>
          <w:szCs w:val="18"/>
        </w:rPr>
        <w:t>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47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MMSE write (your name?) a sentence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49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MMSE read and follow command (</w:t>
      </w:r>
      <w:proofErr w:type="spellStart"/>
      <w:r w:rsidRPr="00123731">
        <w:rPr>
          <w:rFonts w:ascii="Courier New" w:hAnsi="Courier New" w:cs="Courier New"/>
          <w:sz w:val="18"/>
          <w:szCs w:val="18"/>
        </w:rPr>
        <w:t>closeyoureyes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 xml:space="preserve"> in HCAP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51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Repetition of phrase (</w:t>
      </w:r>
      <w:proofErr w:type="spellStart"/>
      <w:r w:rsidRPr="00123731">
        <w:rPr>
          <w:rFonts w:ascii="Courier New" w:hAnsi="Courier New" w:cs="Courier New"/>
          <w:sz w:val="18"/>
          <w:szCs w:val="18"/>
        </w:rPr>
        <w:t>noifsandsorbuts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 xml:space="preserve"> in HCAP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52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Do with a hammer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54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following instructions 2 step (point to window and door in HCAP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55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Where is the local market?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56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following instructions 3 step (paper, fold, floor) (point, sky, ground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</w:t>
      </w: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idunique 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dat 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  0: 0 HCAP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DATA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FILE = lan_bnk1.dat ;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>VARIABLE: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NAMES =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  u39 u40 u42 u43 u44 u46 u47 u49 u51 u52 u54 u55 u56 idunique dat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123731">
        <w:rPr>
          <w:rFonts w:ascii="Courier New" w:hAnsi="Courier New" w:cs="Courier New"/>
          <w:sz w:val="18"/>
          <w:szCs w:val="18"/>
        </w:rPr>
        <w:t>MISSING ARE ALL (-9999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)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123731">
        <w:rPr>
          <w:rFonts w:ascii="Courier New" w:hAnsi="Courier New" w:cs="Courier New"/>
          <w:sz w:val="18"/>
          <w:szCs w:val="18"/>
        </w:rPr>
        <w:t>idvariable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>=</w:t>
      </w:r>
      <w:proofErr w:type="spellStart"/>
      <w:proofErr w:type="gramStart"/>
      <w:r w:rsidRPr="00123731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auxiliary=dat 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categorical= u40 u42 u43 u44 u46 u47 u49 u51 u52 u54 u55 u56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ANALYSIS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estimator=</w:t>
      </w:r>
      <w:proofErr w:type="spellStart"/>
      <w:proofErr w:type="gramStart"/>
      <w:r w:rsidRPr="00123731">
        <w:rPr>
          <w:rFonts w:ascii="Courier New" w:hAnsi="Courier New" w:cs="Courier New"/>
          <w:sz w:val="18"/>
          <w:szCs w:val="18"/>
        </w:rPr>
        <w:t>wlsmv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123731">
        <w:rPr>
          <w:rFonts w:ascii="Courier New" w:hAnsi="Courier New" w:cs="Courier New"/>
          <w:sz w:val="18"/>
          <w:szCs w:val="18"/>
        </w:rPr>
        <w:t>!LINK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=PROBIT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PARAMETERIZATION=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THETA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OUTPUT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123731">
        <w:rPr>
          <w:rFonts w:ascii="Courier New" w:hAnsi="Courier New" w:cs="Courier New"/>
          <w:sz w:val="18"/>
          <w:szCs w:val="18"/>
        </w:rPr>
        <w:t>stdyx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123731">
        <w:rPr>
          <w:rFonts w:ascii="Courier New" w:hAnsi="Courier New" w:cs="Courier New"/>
          <w:sz w:val="18"/>
          <w:szCs w:val="18"/>
        </w:rPr>
        <w:t>modindices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>(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10)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123731">
        <w:rPr>
          <w:rFonts w:ascii="Courier New" w:hAnsi="Courier New" w:cs="Courier New"/>
          <w:sz w:val="18"/>
          <w:szCs w:val="18"/>
        </w:rPr>
        <w:t>svalues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lastRenderedPageBreak/>
        <w:t xml:space="preserve">MODEL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lan_bnk BY u39* u39 u40 u42 u43 u44 u46 u47 u49 u51 u52 u54 u55 u56 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lan_bnk@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1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[lan_bnk@0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]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123731" w:rsidRDefault="0054230B" w:rsidP="00123731">
      <w:pPr>
        <w:contextualSpacing/>
        <w:rPr>
          <w:rFonts w:ascii="Courier New" w:hAnsi="Courier New" w:cs="Courier New"/>
          <w:sz w:val="18"/>
          <w:szCs w:val="18"/>
        </w:rPr>
      </w:pPr>
    </w:p>
    <w:p w:rsidR="0096046F" w:rsidRPr="00F942F5" w:rsidRDefault="005F5C3D" w:rsidP="00EC6083">
      <w:pPr>
        <w:pStyle w:val="Heading3"/>
        <w:contextualSpacing/>
      </w:pPr>
      <w:r w:rsidRPr="00F942F5">
        <w:t>Step 2</w:t>
      </w:r>
    </w:p>
    <w:p w:rsidR="005F5C3D" w:rsidRDefault="005F5C3D" w:rsidP="00EC6083">
      <w:pPr>
        <w:contextualSpacing/>
        <w:rPr>
          <w:rFonts w:ascii="Courier New" w:hAnsi="Courier New" w:cs="Courier New"/>
          <w:sz w:val="18"/>
        </w:rPr>
      </w:pP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TITLE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Variable List -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39 :</w:t>
      </w:r>
      <w:proofErr w:type="gramEnd"/>
      <w:r w:rsidRPr="00123731">
        <w:rPr>
          <w:rFonts w:ascii="Courier New" w:hAnsi="Courier New" w:cs="Courier New"/>
          <w:sz w:val="18"/>
        </w:rPr>
        <w:t xml:space="preserve"> Animal fluency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1 :</w:t>
      </w:r>
      <w:proofErr w:type="gramEnd"/>
      <w:r w:rsidRPr="00123731">
        <w:rPr>
          <w:rFonts w:ascii="Courier New" w:hAnsi="Courier New" w:cs="Courier New"/>
          <w:sz w:val="18"/>
        </w:rPr>
        <w:t xml:space="preserve"> TICS name coconut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2 :</w:t>
      </w:r>
      <w:proofErr w:type="gramEnd"/>
      <w:r w:rsidRPr="00123731">
        <w:rPr>
          <w:rFonts w:ascii="Courier New" w:hAnsi="Courier New" w:cs="Courier New"/>
          <w:sz w:val="18"/>
        </w:rPr>
        <w:t xml:space="preserve"> TICS Name scissors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3 :</w:t>
      </w:r>
      <w:proofErr w:type="gramEnd"/>
      <w:r w:rsidRPr="00123731">
        <w:rPr>
          <w:rFonts w:ascii="Courier New" w:hAnsi="Courier New" w:cs="Courier New"/>
          <w:sz w:val="18"/>
        </w:rPr>
        <w:t xml:space="preserve"> MMSE naming (watch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4 :</w:t>
      </w:r>
      <w:proofErr w:type="gramEnd"/>
      <w:r w:rsidRPr="00123731">
        <w:rPr>
          <w:rFonts w:ascii="Courier New" w:hAnsi="Courier New" w:cs="Courier New"/>
          <w:sz w:val="18"/>
        </w:rPr>
        <w:t xml:space="preserve"> MMSE naming (pencil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6 :</w:t>
      </w:r>
      <w:proofErr w:type="gramEnd"/>
      <w:r w:rsidRPr="00123731">
        <w:rPr>
          <w:rFonts w:ascii="Courier New" w:hAnsi="Courier New" w:cs="Courier New"/>
          <w:sz w:val="18"/>
        </w:rPr>
        <w:t xml:space="preserve"> Name elbow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7 :</w:t>
      </w:r>
      <w:proofErr w:type="gramEnd"/>
      <w:r w:rsidRPr="00123731">
        <w:rPr>
          <w:rFonts w:ascii="Courier New" w:hAnsi="Courier New" w:cs="Courier New"/>
          <w:sz w:val="18"/>
        </w:rPr>
        <w:t xml:space="preserve"> MMSE write (your name?) a sentence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9 :</w:t>
      </w:r>
      <w:proofErr w:type="gramEnd"/>
      <w:r w:rsidRPr="00123731">
        <w:rPr>
          <w:rFonts w:ascii="Courier New" w:hAnsi="Courier New" w:cs="Courier New"/>
          <w:sz w:val="18"/>
        </w:rPr>
        <w:t xml:space="preserve"> MMSE read and follow command (</w:t>
      </w:r>
      <w:proofErr w:type="spellStart"/>
      <w:r w:rsidRPr="00123731">
        <w:rPr>
          <w:rFonts w:ascii="Courier New" w:hAnsi="Courier New" w:cs="Courier New"/>
          <w:sz w:val="18"/>
        </w:rPr>
        <w:t>closeyoureyes</w:t>
      </w:r>
      <w:proofErr w:type="spellEnd"/>
      <w:r w:rsidRPr="00123731">
        <w:rPr>
          <w:rFonts w:ascii="Courier New" w:hAnsi="Courier New" w:cs="Courier New"/>
          <w:sz w:val="18"/>
        </w:rPr>
        <w:t xml:space="preserve"> in HCAP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1 :</w:t>
      </w:r>
      <w:proofErr w:type="gramEnd"/>
      <w:r w:rsidRPr="00123731">
        <w:rPr>
          <w:rFonts w:ascii="Courier New" w:hAnsi="Courier New" w:cs="Courier New"/>
          <w:sz w:val="18"/>
        </w:rPr>
        <w:t xml:space="preserve"> Repetition of phrase (</w:t>
      </w:r>
      <w:proofErr w:type="spellStart"/>
      <w:r w:rsidRPr="00123731">
        <w:rPr>
          <w:rFonts w:ascii="Courier New" w:hAnsi="Courier New" w:cs="Courier New"/>
          <w:sz w:val="18"/>
        </w:rPr>
        <w:t>noifsandsorbuts</w:t>
      </w:r>
      <w:proofErr w:type="spellEnd"/>
      <w:r w:rsidRPr="00123731">
        <w:rPr>
          <w:rFonts w:ascii="Courier New" w:hAnsi="Courier New" w:cs="Courier New"/>
          <w:sz w:val="18"/>
        </w:rPr>
        <w:t xml:space="preserve"> in HCAP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2 :</w:t>
      </w:r>
      <w:proofErr w:type="gramEnd"/>
      <w:r w:rsidRPr="00123731">
        <w:rPr>
          <w:rFonts w:ascii="Courier New" w:hAnsi="Courier New" w:cs="Courier New"/>
          <w:sz w:val="18"/>
        </w:rPr>
        <w:t xml:space="preserve"> Do with a hammer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4 :</w:t>
      </w:r>
      <w:proofErr w:type="gramEnd"/>
      <w:r w:rsidRPr="00123731">
        <w:rPr>
          <w:rFonts w:ascii="Courier New" w:hAnsi="Courier New" w:cs="Courier New"/>
          <w:sz w:val="18"/>
        </w:rPr>
        <w:t xml:space="preserve"> following instructions 2 step (point to window and door in HCAP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5 :</w:t>
      </w:r>
      <w:proofErr w:type="gramEnd"/>
      <w:r w:rsidRPr="00123731">
        <w:rPr>
          <w:rFonts w:ascii="Courier New" w:hAnsi="Courier New" w:cs="Courier New"/>
          <w:sz w:val="18"/>
        </w:rPr>
        <w:t xml:space="preserve"> Where is the local market?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6 :</w:t>
      </w:r>
      <w:proofErr w:type="gramEnd"/>
      <w:r w:rsidRPr="00123731">
        <w:rPr>
          <w:rFonts w:ascii="Courier New" w:hAnsi="Courier New" w:cs="Courier New"/>
          <w:sz w:val="18"/>
        </w:rPr>
        <w:t xml:space="preserve"> following instructions 3 step (paper, fold, floor) (point, sky, ground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proofErr w:type="spellStart"/>
      <w:proofErr w:type="gramStart"/>
      <w:r w:rsidRPr="00123731">
        <w:rPr>
          <w:rFonts w:ascii="Courier New" w:hAnsi="Courier New" w:cs="Courier New"/>
          <w:sz w:val="18"/>
        </w:rPr>
        <w:t>idunique</w:t>
      </w:r>
      <w:proofErr w:type="spellEnd"/>
      <w:r w:rsidRPr="00123731">
        <w:rPr>
          <w:rFonts w:ascii="Courier New" w:hAnsi="Courier New" w:cs="Courier New"/>
          <w:sz w:val="18"/>
        </w:rPr>
        <w:t xml:space="preserve"> :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proofErr w:type="spellStart"/>
      <w:proofErr w:type="gramStart"/>
      <w:r w:rsidRPr="00123731">
        <w:rPr>
          <w:rFonts w:ascii="Courier New" w:hAnsi="Courier New" w:cs="Courier New"/>
          <w:sz w:val="18"/>
        </w:rPr>
        <w:t>dat</w:t>
      </w:r>
      <w:proofErr w:type="spellEnd"/>
      <w:r w:rsidRPr="00123731">
        <w:rPr>
          <w:rFonts w:ascii="Courier New" w:hAnsi="Courier New" w:cs="Courier New"/>
          <w:sz w:val="18"/>
        </w:rPr>
        <w:t xml:space="preserve"> :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  2: 2 LASIDAD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DATA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FILE = </w:t>
      </w:r>
      <w:proofErr w:type="gramStart"/>
      <w:r w:rsidRPr="00123731">
        <w:rPr>
          <w:rFonts w:ascii="Courier New" w:hAnsi="Courier New" w:cs="Courier New"/>
          <w:sz w:val="18"/>
        </w:rPr>
        <w:t>lan_bnk3.dat ;</w:t>
      </w:r>
      <w:proofErr w:type="gramEnd"/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VARIABLE: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r w:rsidRPr="00123731">
        <w:rPr>
          <w:rFonts w:ascii="Courier New" w:hAnsi="Courier New" w:cs="Courier New"/>
          <w:sz w:val="18"/>
          <w:lang w:val="nl-NL"/>
        </w:rPr>
        <w:t xml:space="preserve">NAMES =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   u39 u41 u42 u43 u44 u46 u47 u49 u51 u52 u54 u55 u56 idunique dat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 </w:t>
      </w:r>
      <w:r w:rsidRPr="00123731">
        <w:rPr>
          <w:rFonts w:ascii="Courier New" w:hAnsi="Courier New" w:cs="Courier New"/>
          <w:sz w:val="18"/>
        </w:rPr>
        <w:t>MISSING ARE ALL (-9999</w:t>
      </w:r>
      <w:proofErr w:type="gramStart"/>
      <w:r w:rsidRPr="00123731">
        <w:rPr>
          <w:rFonts w:ascii="Courier New" w:hAnsi="Courier New" w:cs="Courier New"/>
          <w:sz w:val="18"/>
        </w:rPr>
        <w:t>)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idvariable</w:t>
      </w:r>
      <w:proofErr w:type="spellEnd"/>
      <w:r w:rsidRPr="00123731">
        <w:rPr>
          <w:rFonts w:ascii="Courier New" w:hAnsi="Courier New" w:cs="Courier New"/>
          <w:sz w:val="18"/>
        </w:rPr>
        <w:t>=</w:t>
      </w:r>
      <w:proofErr w:type="spellStart"/>
      <w:proofErr w:type="gramStart"/>
      <w:r w:rsidRPr="00123731">
        <w:rPr>
          <w:rFonts w:ascii="Courier New" w:hAnsi="Courier New" w:cs="Courier New"/>
          <w:sz w:val="18"/>
        </w:rPr>
        <w:t>idunique</w:t>
      </w:r>
      <w:proofErr w:type="spellEnd"/>
      <w:r w:rsidRPr="00123731">
        <w:rPr>
          <w:rFonts w:ascii="Courier New" w:hAnsi="Courier New" w:cs="Courier New"/>
          <w:sz w:val="18"/>
        </w:rPr>
        <w:t xml:space="preserve">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auxiliary=dat 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categorical= u41 u42 u43 u44 u46 u47 u49 u51 u52 u54 u55 u56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ANALYSIS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estimator=</w:t>
      </w:r>
      <w:proofErr w:type="spellStart"/>
      <w:proofErr w:type="gramStart"/>
      <w:r w:rsidRPr="00123731">
        <w:rPr>
          <w:rFonts w:ascii="Courier New" w:hAnsi="Courier New" w:cs="Courier New"/>
          <w:sz w:val="18"/>
        </w:rPr>
        <w:t>wlsmv</w:t>
      </w:r>
      <w:proofErr w:type="spellEnd"/>
      <w:r w:rsidRPr="00123731">
        <w:rPr>
          <w:rFonts w:ascii="Courier New" w:hAnsi="Courier New" w:cs="Courier New"/>
          <w:sz w:val="18"/>
        </w:rPr>
        <w:t xml:space="preserve">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gramStart"/>
      <w:r w:rsidRPr="00123731">
        <w:rPr>
          <w:rFonts w:ascii="Courier New" w:hAnsi="Courier New" w:cs="Courier New"/>
          <w:sz w:val="18"/>
        </w:rPr>
        <w:t>!LINK</w:t>
      </w:r>
      <w:proofErr w:type="gramEnd"/>
      <w:r w:rsidRPr="00123731">
        <w:rPr>
          <w:rFonts w:ascii="Courier New" w:hAnsi="Courier New" w:cs="Courier New"/>
          <w:sz w:val="18"/>
        </w:rPr>
        <w:t xml:space="preserve">=PROBIT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PARAMETERIZATION=</w:t>
      </w:r>
      <w:proofErr w:type="gramStart"/>
      <w:r w:rsidRPr="00123731">
        <w:rPr>
          <w:rFonts w:ascii="Courier New" w:hAnsi="Courier New" w:cs="Courier New"/>
          <w:sz w:val="18"/>
        </w:rPr>
        <w:t>THETA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OUTPUT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proofErr w:type="gramStart"/>
      <w:r w:rsidRPr="00123731">
        <w:rPr>
          <w:rFonts w:ascii="Courier New" w:hAnsi="Courier New" w:cs="Courier New"/>
          <w:sz w:val="18"/>
        </w:rPr>
        <w:t>stdyx</w:t>
      </w:r>
      <w:proofErr w:type="spellEnd"/>
      <w:r w:rsidRPr="00123731">
        <w:rPr>
          <w:rFonts w:ascii="Courier New" w:hAnsi="Courier New" w:cs="Courier New"/>
          <w:sz w:val="18"/>
        </w:rPr>
        <w:t xml:space="preserve">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proofErr w:type="gramStart"/>
      <w:r w:rsidRPr="00123731">
        <w:rPr>
          <w:rFonts w:ascii="Courier New" w:hAnsi="Courier New" w:cs="Courier New"/>
          <w:sz w:val="18"/>
        </w:rPr>
        <w:t>modindices</w:t>
      </w:r>
      <w:proofErr w:type="spellEnd"/>
      <w:r w:rsidRPr="00123731">
        <w:rPr>
          <w:rFonts w:ascii="Courier New" w:hAnsi="Courier New" w:cs="Courier New"/>
          <w:sz w:val="18"/>
        </w:rPr>
        <w:t>(</w:t>
      </w:r>
      <w:proofErr w:type="gramEnd"/>
      <w:r w:rsidRPr="00123731">
        <w:rPr>
          <w:rFonts w:ascii="Courier New" w:hAnsi="Courier New" w:cs="Courier New"/>
          <w:sz w:val="18"/>
        </w:rPr>
        <w:t xml:space="preserve">10)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svalues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MODEL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lan_bnk BY u39* u39 u41 u42 u43 u44 u46 u47 u49 u51 u52 u54 u55 u56 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</w:t>
      </w:r>
      <w:proofErr w:type="gramStart"/>
      <w:r w:rsidRPr="00123731">
        <w:rPr>
          <w:rFonts w:ascii="Courier New" w:hAnsi="Courier New" w:cs="Courier New"/>
          <w:sz w:val="18"/>
        </w:rPr>
        <w:t>u39@3.737610101699829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2@.</w:t>
      </w:r>
      <w:proofErr w:type="gramStart"/>
      <w:r w:rsidRPr="00123731">
        <w:rPr>
          <w:rFonts w:ascii="Courier New" w:hAnsi="Courier New" w:cs="Courier New"/>
          <w:sz w:val="18"/>
        </w:rPr>
        <w:t>6684600114822388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</w:t>
      </w:r>
      <w:proofErr w:type="gramStart"/>
      <w:r w:rsidRPr="00123731">
        <w:rPr>
          <w:rFonts w:ascii="Courier New" w:hAnsi="Courier New" w:cs="Courier New"/>
          <w:sz w:val="18"/>
        </w:rPr>
        <w:t>u43@1.303239941596985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4@.</w:t>
      </w:r>
      <w:proofErr w:type="gramStart"/>
      <w:r w:rsidRPr="00123731">
        <w:rPr>
          <w:rFonts w:ascii="Courier New" w:hAnsi="Courier New" w:cs="Courier New"/>
          <w:sz w:val="18"/>
        </w:rPr>
        <w:t>892579972743988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</w:t>
      </w:r>
      <w:proofErr w:type="gramStart"/>
      <w:r w:rsidRPr="00123731">
        <w:rPr>
          <w:rFonts w:ascii="Courier New" w:hAnsi="Courier New" w:cs="Courier New"/>
          <w:sz w:val="18"/>
        </w:rPr>
        <w:t>u46@1.480039954185486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7@.</w:t>
      </w:r>
      <w:proofErr w:type="gramStart"/>
      <w:r w:rsidRPr="00123731">
        <w:rPr>
          <w:rFonts w:ascii="Courier New" w:hAnsi="Courier New" w:cs="Courier New"/>
          <w:sz w:val="18"/>
        </w:rPr>
        <w:t>711080014705658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</w:t>
      </w:r>
      <w:proofErr w:type="gramStart"/>
      <w:r w:rsidRPr="00123731">
        <w:rPr>
          <w:rFonts w:ascii="Courier New" w:hAnsi="Courier New" w:cs="Courier New"/>
          <w:sz w:val="18"/>
        </w:rPr>
        <w:t>u49@1.54069995880127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1@.</w:t>
      </w:r>
      <w:proofErr w:type="gramStart"/>
      <w:r w:rsidRPr="00123731">
        <w:rPr>
          <w:rFonts w:ascii="Courier New" w:hAnsi="Courier New" w:cs="Courier New"/>
          <w:sz w:val="18"/>
        </w:rPr>
        <w:t>5120999813079834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lastRenderedPageBreak/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2@.</w:t>
      </w:r>
      <w:proofErr w:type="gramStart"/>
      <w:r w:rsidRPr="00123731">
        <w:rPr>
          <w:rFonts w:ascii="Courier New" w:hAnsi="Courier New" w:cs="Courier New"/>
          <w:sz w:val="18"/>
        </w:rPr>
        <w:t>3563399910926819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</w:t>
      </w:r>
      <w:proofErr w:type="gramStart"/>
      <w:r w:rsidRPr="00123731">
        <w:rPr>
          <w:rFonts w:ascii="Courier New" w:hAnsi="Courier New" w:cs="Courier New"/>
          <w:sz w:val="18"/>
        </w:rPr>
        <w:t>u54@1.366170048713684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5@.</w:t>
      </w:r>
      <w:proofErr w:type="gramStart"/>
      <w:r w:rsidRPr="00123731">
        <w:rPr>
          <w:rFonts w:ascii="Courier New" w:hAnsi="Courier New" w:cs="Courier New"/>
          <w:sz w:val="18"/>
        </w:rPr>
        <w:t>4753400087356567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6@.</w:t>
      </w:r>
      <w:proofErr w:type="gramStart"/>
      <w:r w:rsidRPr="00123731">
        <w:rPr>
          <w:rFonts w:ascii="Courier New" w:hAnsi="Courier New" w:cs="Courier New"/>
          <w:sz w:val="18"/>
        </w:rPr>
        <w:t>6692000031471252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39@15.96866035461426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42$1@-2.66198992729187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43$1@-4.255340099334717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44$1@-3.30088996887207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46$1@-4.344200134277344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47$1@-1.915429949760437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49$1@-3.546169996261597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51$1@-.6029599905014038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52$1@-1.547580003738403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u54$1@-3.98523998260498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[u55$1@-1.079660058021545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[u56$1@-3.753629922866821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[u56$2@-2.587970018386841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[u56$3@-.9088799953460693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lan_bnk*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[</w:t>
      </w: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>*</w:t>
      </w:r>
      <w:proofErr w:type="gramStart"/>
      <w:r w:rsidRPr="00123731">
        <w:rPr>
          <w:rFonts w:ascii="Courier New" w:hAnsi="Courier New" w:cs="Courier New"/>
          <w:sz w:val="18"/>
        </w:rPr>
        <w:t>]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54230B" w:rsidRPr="00123731" w:rsidRDefault="0054230B" w:rsidP="00123731">
      <w:pPr>
        <w:contextualSpacing/>
        <w:rPr>
          <w:rFonts w:ascii="Courier New" w:hAnsi="Courier New" w:cs="Courier New"/>
          <w:sz w:val="18"/>
        </w:rPr>
      </w:pPr>
    </w:p>
    <w:p w:rsidR="005F5C3D" w:rsidRPr="00F942F5" w:rsidRDefault="005F5C3D" w:rsidP="00EC6083">
      <w:pPr>
        <w:pStyle w:val="Heading3"/>
        <w:contextualSpacing/>
      </w:pPr>
      <w:r w:rsidRPr="00F942F5">
        <w:t>Step 3</w:t>
      </w:r>
    </w:p>
    <w:p w:rsidR="005F5C3D" w:rsidRPr="00123731" w:rsidRDefault="005F5C3D" w:rsidP="00EC6083">
      <w:pPr>
        <w:contextualSpacing/>
        <w:rPr>
          <w:rFonts w:ascii="Courier New" w:hAnsi="Courier New" w:cs="Courier New"/>
          <w:sz w:val="18"/>
        </w:rPr>
      </w:pP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TITLE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Variable List -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39 :</w:t>
      </w:r>
      <w:proofErr w:type="gramEnd"/>
      <w:r w:rsidRPr="00123731">
        <w:rPr>
          <w:rFonts w:ascii="Courier New" w:hAnsi="Courier New" w:cs="Courier New"/>
          <w:sz w:val="18"/>
        </w:rPr>
        <w:t xml:space="preserve"> Animal fluency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1 :</w:t>
      </w:r>
      <w:proofErr w:type="gramEnd"/>
      <w:r w:rsidRPr="00123731">
        <w:rPr>
          <w:rFonts w:ascii="Courier New" w:hAnsi="Courier New" w:cs="Courier New"/>
          <w:sz w:val="18"/>
        </w:rPr>
        <w:t xml:space="preserve"> TICS name coconut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2 :</w:t>
      </w:r>
      <w:proofErr w:type="gramEnd"/>
      <w:r w:rsidRPr="00123731">
        <w:rPr>
          <w:rFonts w:ascii="Courier New" w:hAnsi="Courier New" w:cs="Courier New"/>
          <w:sz w:val="18"/>
        </w:rPr>
        <w:t xml:space="preserve"> TICS Name scissors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3 :</w:t>
      </w:r>
      <w:proofErr w:type="gramEnd"/>
      <w:r w:rsidRPr="00123731">
        <w:rPr>
          <w:rFonts w:ascii="Courier New" w:hAnsi="Courier New" w:cs="Courier New"/>
          <w:sz w:val="18"/>
        </w:rPr>
        <w:t xml:space="preserve"> MMSE naming (watch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4 :</w:t>
      </w:r>
      <w:proofErr w:type="gramEnd"/>
      <w:r w:rsidRPr="00123731">
        <w:rPr>
          <w:rFonts w:ascii="Courier New" w:hAnsi="Courier New" w:cs="Courier New"/>
          <w:sz w:val="18"/>
        </w:rPr>
        <w:t xml:space="preserve"> MMSE naming (pencil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6 :</w:t>
      </w:r>
      <w:proofErr w:type="gramEnd"/>
      <w:r w:rsidRPr="00123731">
        <w:rPr>
          <w:rFonts w:ascii="Courier New" w:hAnsi="Courier New" w:cs="Courier New"/>
          <w:sz w:val="18"/>
        </w:rPr>
        <w:t xml:space="preserve"> Name elbow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48 :</w:t>
      </w:r>
      <w:proofErr w:type="gramEnd"/>
      <w:r w:rsidRPr="00123731">
        <w:rPr>
          <w:rFonts w:ascii="Courier New" w:hAnsi="Courier New" w:cs="Courier New"/>
          <w:sz w:val="18"/>
        </w:rPr>
        <w:t xml:space="preserve"> Say a sentence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0 :</w:t>
      </w:r>
      <w:proofErr w:type="gramEnd"/>
      <w:r w:rsidRPr="00123731">
        <w:rPr>
          <w:rFonts w:ascii="Courier New" w:hAnsi="Courier New" w:cs="Courier New"/>
          <w:sz w:val="18"/>
        </w:rPr>
        <w:t xml:space="preserve"> follow example (close your eyes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1 :</w:t>
      </w:r>
      <w:proofErr w:type="gramEnd"/>
      <w:r w:rsidRPr="00123731">
        <w:rPr>
          <w:rFonts w:ascii="Courier New" w:hAnsi="Courier New" w:cs="Courier New"/>
          <w:sz w:val="18"/>
        </w:rPr>
        <w:t xml:space="preserve"> Repetition of phrase (</w:t>
      </w:r>
      <w:proofErr w:type="spellStart"/>
      <w:r w:rsidRPr="00123731">
        <w:rPr>
          <w:rFonts w:ascii="Courier New" w:hAnsi="Courier New" w:cs="Courier New"/>
          <w:sz w:val="18"/>
        </w:rPr>
        <w:t>noifsandsorbuts</w:t>
      </w:r>
      <w:proofErr w:type="spellEnd"/>
      <w:r w:rsidRPr="00123731">
        <w:rPr>
          <w:rFonts w:ascii="Courier New" w:hAnsi="Courier New" w:cs="Courier New"/>
          <w:sz w:val="18"/>
        </w:rPr>
        <w:t xml:space="preserve"> in HCAP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2 :</w:t>
      </w:r>
      <w:proofErr w:type="gramEnd"/>
      <w:r w:rsidRPr="00123731">
        <w:rPr>
          <w:rFonts w:ascii="Courier New" w:hAnsi="Courier New" w:cs="Courier New"/>
          <w:sz w:val="18"/>
        </w:rPr>
        <w:t xml:space="preserve"> Do with a hammer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4 :</w:t>
      </w:r>
      <w:proofErr w:type="gramEnd"/>
      <w:r w:rsidRPr="00123731">
        <w:rPr>
          <w:rFonts w:ascii="Courier New" w:hAnsi="Courier New" w:cs="Courier New"/>
          <w:sz w:val="18"/>
        </w:rPr>
        <w:t xml:space="preserve"> following instructions 2 step (point to window and door in HCAP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5 :</w:t>
      </w:r>
      <w:proofErr w:type="gramEnd"/>
      <w:r w:rsidRPr="00123731">
        <w:rPr>
          <w:rFonts w:ascii="Courier New" w:hAnsi="Courier New" w:cs="Courier New"/>
          <w:sz w:val="18"/>
        </w:rPr>
        <w:t xml:space="preserve"> Where is the local market?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</w:rPr>
        <w:t>56 :</w:t>
      </w:r>
      <w:proofErr w:type="gramEnd"/>
      <w:r w:rsidRPr="00123731">
        <w:rPr>
          <w:rFonts w:ascii="Courier New" w:hAnsi="Courier New" w:cs="Courier New"/>
          <w:sz w:val="18"/>
        </w:rPr>
        <w:t xml:space="preserve"> following instructions 3 step (paper, fold, floor) (point, sky, ground)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proofErr w:type="spellStart"/>
      <w:proofErr w:type="gramStart"/>
      <w:r w:rsidRPr="00123731">
        <w:rPr>
          <w:rFonts w:ascii="Courier New" w:hAnsi="Courier New" w:cs="Courier New"/>
          <w:sz w:val="18"/>
        </w:rPr>
        <w:t>idunique</w:t>
      </w:r>
      <w:proofErr w:type="spellEnd"/>
      <w:r w:rsidRPr="00123731">
        <w:rPr>
          <w:rFonts w:ascii="Courier New" w:hAnsi="Courier New" w:cs="Courier New"/>
          <w:sz w:val="18"/>
        </w:rPr>
        <w:t xml:space="preserve"> :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proofErr w:type="spellStart"/>
      <w:proofErr w:type="gramStart"/>
      <w:r w:rsidRPr="00123731">
        <w:rPr>
          <w:rFonts w:ascii="Courier New" w:hAnsi="Courier New" w:cs="Courier New"/>
          <w:sz w:val="18"/>
        </w:rPr>
        <w:t>dat</w:t>
      </w:r>
      <w:proofErr w:type="spellEnd"/>
      <w:r w:rsidRPr="00123731">
        <w:rPr>
          <w:rFonts w:ascii="Courier New" w:hAnsi="Courier New" w:cs="Courier New"/>
          <w:sz w:val="18"/>
        </w:rPr>
        <w:t xml:space="preserve"> :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  2: 2 LASIDAD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DATA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FILE = </w:t>
      </w:r>
      <w:proofErr w:type="gramStart"/>
      <w:r w:rsidRPr="00123731">
        <w:rPr>
          <w:rFonts w:ascii="Courier New" w:hAnsi="Courier New" w:cs="Courier New"/>
          <w:sz w:val="18"/>
        </w:rPr>
        <w:t>lan_bnk4.dat ;</w:t>
      </w:r>
      <w:proofErr w:type="gramEnd"/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VARIABLE: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r w:rsidRPr="00123731">
        <w:rPr>
          <w:rFonts w:ascii="Courier New" w:hAnsi="Courier New" w:cs="Courier New"/>
          <w:sz w:val="18"/>
          <w:lang w:val="nl-NL"/>
        </w:rPr>
        <w:t xml:space="preserve">NAMES =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   u39 u41 u42 u43 u44 u46 u48 u50 u51 u52 u54 u55 u56 idunique dat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 </w:t>
      </w:r>
      <w:r w:rsidRPr="00123731">
        <w:rPr>
          <w:rFonts w:ascii="Courier New" w:hAnsi="Courier New" w:cs="Courier New"/>
          <w:sz w:val="18"/>
        </w:rPr>
        <w:t>MISSING ARE ALL (-9999</w:t>
      </w:r>
      <w:proofErr w:type="gramStart"/>
      <w:r w:rsidRPr="00123731">
        <w:rPr>
          <w:rFonts w:ascii="Courier New" w:hAnsi="Courier New" w:cs="Courier New"/>
          <w:sz w:val="18"/>
        </w:rPr>
        <w:t>)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idvariable</w:t>
      </w:r>
      <w:proofErr w:type="spellEnd"/>
      <w:r w:rsidRPr="00123731">
        <w:rPr>
          <w:rFonts w:ascii="Courier New" w:hAnsi="Courier New" w:cs="Courier New"/>
          <w:sz w:val="18"/>
        </w:rPr>
        <w:t>=</w:t>
      </w:r>
      <w:proofErr w:type="spellStart"/>
      <w:proofErr w:type="gramStart"/>
      <w:r w:rsidRPr="00123731">
        <w:rPr>
          <w:rFonts w:ascii="Courier New" w:hAnsi="Courier New" w:cs="Courier New"/>
          <w:sz w:val="18"/>
        </w:rPr>
        <w:t>idunique</w:t>
      </w:r>
      <w:proofErr w:type="spellEnd"/>
      <w:r w:rsidRPr="00123731">
        <w:rPr>
          <w:rFonts w:ascii="Courier New" w:hAnsi="Courier New" w:cs="Courier New"/>
          <w:sz w:val="18"/>
        </w:rPr>
        <w:t xml:space="preserve"> ;</w:t>
      </w:r>
      <w:proofErr w:type="gramEnd"/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auxiliary=dat 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categorical= u41 u42 u43 u44 u46 u48 u50 u51 u52 u54 u55 u56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ANALYSIS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estimator=</w:t>
      </w:r>
      <w:proofErr w:type="spellStart"/>
      <w:r w:rsidRPr="00123731">
        <w:rPr>
          <w:rFonts w:ascii="Courier New" w:hAnsi="Courier New" w:cs="Courier New"/>
          <w:sz w:val="18"/>
        </w:rPr>
        <w:t>wlsmv</w:t>
      </w:r>
      <w:proofErr w:type="spellEnd"/>
      <w:r w:rsidRPr="00123731">
        <w:rPr>
          <w:rFonts w:ascii="Courier New" w:hAnsi="Courier New" w:cs="Courier New"/>
          <w:sz w:val="18"/>
        </w:rPr>
        <w:t xml:space="preserve">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!LINK=PROBIT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PARAMETERIZATION=THETA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lastRenderedPageBreak/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OUTPUT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stdyx</w:t>
      </w:r>
      <w:proofErr w:type="spellEnd"/>
      <w:r w:rsidRPr="00123731">
        <w:rPr>
          <w:rFonts w:ascii="Courier New" w:hAnsi="Courier New" w:cs="Courier New"/>
          <w:sz w:val="18"/>
        </w:rPr>
        <w:t xml:space="preserve">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modindices</w:t>
      </w:r>
      <w:proofErr w:type="spellEnd"/>
      <w:r w:rsidRPr="00123731">
        <w:rPr>
          <w:rFonts w:ascii="Courier New" w:hAnsi="Courier New" w:cs="Courier New"/>
          <w:sz w:val="18"/>
        </w:rPr>
        <w:t xml:space="preserve">(10)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svalues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MODEL: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lan_bnk BY u39* u39 u41 u42 u43 u44 u46 u48 u50 u51 u52 u54 u55 u56 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39@3.737610101699829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1@.5437600016593933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2@.6684600114822388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3@1.303239941596985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4@.892579972743988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6@1.480039954185486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1@.5120999813079834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2@.3563399910926819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4@1.366170048713684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5@.4753400087356567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6@.6692000031471252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39@15.96866035461426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1$1@-1.299090027809143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2$1@-2.66198992729187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3$1@-4.255340099334717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4$1@-3.30088996887207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6$1@-4.344200134277344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1$1@-.6029599905014038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2$1@-1.547580003738403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4$1@-3.98523998260498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5$1@-1.079660058021545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6$1@-3.753629922866821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[u56$2@-2.587970018386841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[u56$3@-.9088799953460693]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lan_bnk* ; </w:t>
      </w:r>
    </w:p>
    <w:p w:rsidR="00123731" w:rsidRPr="00123731" w:rsidRDefault="00123731" w:rsidP="00123731">
      <w:pPr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[lan_bnk*] ; </w:t>
      </w:r>
    </w:p>
    <w:p w:rsidR="0054230B" w:rsidRPr="00123731" w:rsidRDefault="0054230B" w:rsidP="00123731">
      <w:pPr>
        <w:contextualSpacing/>
        <w:rPr>
          <w:rFonts w:ascii="Courier New" w:hAnsi="Courier New" w:cs="Courier New"/>
          <w:sz w:val="18"/>
          <w:lang w:val="nl-NL"/>
        </w:rPr>
      </w:pPr>
    </w:p>
    <w:p w:rsidR="005F5C3D" w:rsidRPr="00F942F5" w:rsidRDefault="005F5C3D" w:rsidP="00EC6083">
      <w:pPr>
        <w:pStyle w:val="Heading3"/>
        <w:contextualSpacing/>
      </w:pPr>
      <w:r w:rsidRPr="00F942F5">
        <w:t>Step 4</w:t>
      </w:r>
    </w:p>
    <w:p w:rsidR="004D1AB3" w:rsidRPr="009D32C9" w:rsidRDefault="004D1AB3" w:rsidP="00EC6083">
      <w:pPr>
        <w:pStyle w:val="NoSpacing"/>
        <w:contextualSpacing/>
        <w:rPr>
          <w:rFonts w:ascii="Courier New" w:hAnsi="Courier New" w:cs="Courier New"/>
          <w:sz w:val="18"/>
        </w:rPr>
      </w:pP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TITLE: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Variable List -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39 : Animal fluency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0 : TICS Name cactus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1 : TICS name coconut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2 : TICS Name scissors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3 : MMSE naming (watch)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4 : MMSE naming (pencil)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6 : Name elbow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7 : MMSE write (your name?) a sentence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8 : Say a sentence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49 : MMSE read and follow command (</w:t>
      </w:r>
      <w:proofErr w:type="spellStart"/>
      <w:r w:rsidRPr="00123731">
        <w:rPr>
          <w:rFonts w:ascii="Courier New" w:hAnsi="Courier New" w:cs="Courier New"/>
          <w:sz w:val="18"/>
        </w:rPr>
        <w:t>closeyoureyes</w:t>
      </w:r>
      <w:proofErr w:type="spellEnd"/>
      <w:r w:rsidRPr="00123731">
        <w:rPr>
          <w:rFonts w:ascii="Courier New" w:hAnsi="Courier New" w:cs="Courier New"/>
          <w:sz w:val="18"/>
        </w:rPr>
        <w:t xml:space="preserve"> in HCAP)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50 : follow example (close your eyes)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51 : Repetition of phrase (</w:t>
      </w:r>
      <w:proofErr w:type="spellStart"/>
      <w:r w:rsidRPr="00123731">
        <w:rPr>
          <w:rFonts w:ascii="Courier New" w:hAnsi="Courier New" w:cs="Courier New"/>
          <w:sz w:val="18"/>
        </w:rPr>
        <w:t>noifsandsorbuts</w:t>
      </w:r>
      <w:proofErr w:type="spellEnd"/>
      <w:r w:rsidRPr="00123731">
        <w:rPr>
          <w:rFonts w:ascii="Courier New" w:hAnsi="Courier New" w:cs="Courier New"/>
          <w:sz w:val="18"/>
        </w:rPr>
        <w:t xml:space="preserve"> in HCAP)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52 : Do with a hammer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54 : following instructions 2 step (point to window and door in HCAP)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55 : Where is the local market?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u56 : following instructions 3 step (paper, fold, floor) (point, sky, ground)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proofErr w:type="spellStart"/>
      <w:r w:rsidRPr="00123731">
        <w:rPr>
          <w:rFonts w:ascii="Courier New" w:hAnsi="Courier New" w:cs="Courier New"/>
          <w:sz w:val="18"/>
        </w:rPr>
        <w:t>idunique</w:t>
      </w:r>
      <w:proofErr w:type="spellEnd"/>
      <w:r w:rsidRPr="00123731">
        <w:rPr>
          <w:rFonts w:ascii="Courier New" w:hAnsi="Courier New" w:cs="Courier New"/>
          <w:sz w:val="18"/>
        </w:rPr>
        <w:t xml:space="preserve"> :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proofErr w:type="spellStart"/>
      <w:r w:rsidRPr="00123731">
        <w:rPr>
          <w:rFonts w:ascii="Courier New" w:hAnsi="Courier New" w:cs="Courier New"/>
          <w:sz w:val="18"/>
        </w:rPr>
        <w:t>dat</w:t>
      </w:r>
      <w:proofErr w:type="spellEnd"/>
      <w:r w:rsidRPr="00123731">
        <w:rPr>
          <w:rFonts w:ascii="Courier New" w:hAnsi="Courier New" w:cs="Courier New"/>
          <w:sz w:val="18"/>
        </w:rPr>
        <w:t xml:space="preserve"> :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  0: 0 HCAP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lastRenderedPageBreak/>
        <w:t xml:space="preserve">    2: 2 LASIDAD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DATA: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</w:rPr>
        <w:t xml:space="preserve">  </w:t>
      </w:r>
      <w:r w:rsidRPr="00123731">
        <w:rPr>
          <w:rFonts w:ascii="Courier New" w:hAnsi="Courier New" w:cs="Courier New"/>
          <w:sz w:val="18"/>
          <w:lang w:val="nl-NL"/>
        </w:rPr>
        <w:t>FILE = lan_bnk5.dat ;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>VARIABLE: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 NAMES =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   u39 u40 u41 u42 u43 u44 u46 u47 u48 u49 u50 u51 u52 u54 u55 u56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idunique</w:t>
      </w:r>
      <w:proofErr w:type="spellEnd"/>
      <w:r w:rsidRPr="00123731">
        <w:rPr>
          <w:rFonts w:ascii="Courier New" w:hAnsi="Courier New" w:cs="Courier New"/>
          <w:sz w:val="18"/>
        </w:rPr>
        <w:t xml:space="preserve"> </w:t>
      </w:r>
      <w:proofErr w:type="spellStart"/>
      <w:r w:rsidRPr="00123731">
        <w:rPr>
          <w:rFonts w:ascii="Courier New" w:hAnsi="Courier New" w:cs="Courier New"/>
          <w:sz w:val="18"/>
        </w:rPr>
        <w:t>dat</w:t>
      </w:r>
      <w:proofErr w:type="spellEnd"/>
      <w:r w:rsidRPr="00123731">
        <w:rPr>
          <w:rFonts w:ascii="Courier New" w:hAnsi="Courier New" w:cs="Courier New"/>
          <w:sz w:val="18"/>
        </w:rPr>
        <w:t xml:space="preserve">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 MISSING ARE ALL (-9999)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idvariable=idunique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auxiliary=dat 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>categorical= u40 u41 u42 u43 u44 u46 u47 u48 u49 u50 u51 u52 u54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u55 u56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ANALYSIS: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  <w:lang w:val="nl-NL"/>
        </w:rPr>
      </w:pPr>
      <w:r w:rsidRPr="00123731">
        <w:rPr>
          <w:rFonts w:ascii="Courier New" w:hAnsi="Courier New" w:cs="Courier New"/>
          <w:sz w:val="18"/>
          <w:lang w:val="nl-NL"/>
        </w:rPr>
        <w:t xml:space="preserve">estimator=MLR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LINK=PROBIT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!PARAMETERIZATION=THETA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OUTPUT: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stdyx</w:t>
      </w:r>
      <w:proofErr w:type="spellEnd"/>
      <w:r w:rsidRPr="00123731">
        <w:rPr>
          <w:rFonts w:ascii="Courier New" w:hAnsi="Courier New" w:cs="Courier New"/>
          <w:sz w:val="18"/>
        </w:rPr>
        <w:t xml:space="preserve">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modindices</w:t>
      </w:r>
      <w:proofErr w:type="spellEnd"/>
      <w:r w:rsidRPr="00123731">
        <w:rPr>
          <w:rFonts w:ascii="Courier New" w:hAnsi="Courier New" w:cs="Courier New"/>
          <w:sz w:val="18"/>
        </w:rPr>
        <w:t xml:space="preserve">(10)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svalues</w:t>
      </w:r>
      <w:proofErr w:type="spellEnd"/>
      <w:r w:rsidRPr="00123731">
        <w:rPr>
          <w:rFonts w:ascii="Courier New" w:hAnsi="Courier New" w:cs="Courier New"/>
          <w:sz w:val="18"/>
        </w:rPr>
        <w:t xml:space="preserve">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SAVEDATA: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>save=</w:t>
      </w:r>
      <w:proofErr w:type="spellStart"/>
      <w:r w:rsidRPr="00123731">
        <w:rPr>
          <w:rFonts w:ascii="Courier New" w:hAnsi="Courier New" w:cs="Courier New"/>
          <w:sz w:val="18"/>
        </w:rPr>
        <w:t>fscores</w:t>
      </w:r>
      <w:proofErr w:type="spellEnd"/>
      <w:r w:rsidRPr="00123731">
        <w:rPr>
          <w:rFonts w:ascii="Courier New" w:hAnsi="Courier New" w:cs="Courier New"/>
          <w:sz w:val="18"/>
        </w:rPr>
        <w:t xml:space="preserve"> 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file=lanall.dat 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MODEL: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39@3.737610101699829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0@.8233799934387207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1@.5437600016593933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2@.6684600114822388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3@1.303239941596985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4@.892579972743988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6@1.480039954185486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7@.711080014705658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8@1.186190009117126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49@1.54069995880127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0@1.270089983940125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1@.5120999813079834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2@.3563399910926819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4@1.366170048713684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5@.4753400087356567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proofErr w:type="spellStart"/>
      <w:r w:rsidRPr="00123731">
        <w:rPr>
          <w:rFonts w:ascii="Courier New" w:hAnsi="Courier New" w:cs="Courier New"/>
          <w:sz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</w:rPr>
        <w:t xml:space="preserve"> BY u56@.6692000031471252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39@15.96866035461426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0$1@-2.437910079956055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1$1@-1.299090027809143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2$1@-2.66198992729187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3$1@-4.255340099334717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4$1@-3.30088996887207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6$1@-4.344200134277344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7$1@-1.915429949760437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8$1@-3.226560115814209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49$1@-3.546169996261597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0$1@-3.396909952163696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1$1@-.6029599905014038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2$1@-1.547580003738403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4$1@-3.98523998260498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5$1@-1.079660058021545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6$1@-3.753629922866821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6$2@-2.587970018386841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u56$3@-.9088799953460693]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lastRenderedPageBreak/>
        <w:t xml:space="preserve">u39@29.189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lan_bnk@1 ; </w:t>
      </w:r>
    </w:p>
    <w:p w:rsidR="00123731" w:rsidRPr="00123731" w:rsidRDefault="00123731" w:rsidP="00123731">
      <w:pPr>
        <w:pStyle w:val="NoSpacing"/>
        <w:contextualSpacing/>
        <w:rPr>
          <w:rFonts w:ascii="Courier New" w:hAnsi="Courier New" w:cs="Courier New"/>
          <w:sz w:val="18"/>
        </w:rPr>
      </w:pPr>
      <w:r w:rsidRPr="00123731">
        <w:rPr>
          <w:rFonts w:ascii="Courier New" w:hAnsi="Courier New" w:cs="Courier New"/>
          <w:sz w:val="18"/>
        </w:rPr>
        <w:t xml:space="preserve">[lan_bnk@0] ; </w:t>
      </w:r>
    </w:p>
    <w:p w:rsidR="00FD10E4" w:rsidRPr="00123731" w:rsidRDefault="00FD10E4" w:rsidP="00123731">
      <w:pPr>
        <w:pStyle w:val="NoSpacing"/>
        <w:contextualSpacing/>
        <w:rPr>
          <w:rFonts w:ascii="Courier New" w:hAnsi="Courier New" w:cs="Courier New"/>
          <w:sz w:val="18"/>
        </w:rPr>
      </w:pPr>
    </w:p>
    <w:p w:rsidR="00FD10E4" w:rsidRPr="009D32C9" w:rsidRDefault="00FD10E4" w:rsidP="00EC6083">
      <w:pPr>
        <w:pStyle w:val="NoSpacing"/>
        <w:contextualSpacing/>
        <w:rPr>
          <w:rFonts w:ascii="Courier New" w:hAnsi="Courier New" w:cs="Courier New"/>
          <w:sz w:val="18"/>
        </w:rPr>
      </w:pPr>
      <w:bookmarkStart w:id="0" w:name="_GoBack"/>
      <w:bookmarkEnd w:id="0"/>
    </w:p>
    <w:p w:rsidR="00FD10E4" w:rsidRDefault="00FD10E4" w:rsidP="00EC6083">
      <w:pPr>
        <w:pStyle w:val="Heading2"/>
        <w:contextualSpacing/>
        <w:sectPr w:rsidR="00FD10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61241" w:rsidRPr="00F942F5" w:rsidRDefault="00D61241" w:rsidP="00524401">
      <w:pPr>
        <w:pStyle w:val="Heading2"/>
        <w:contextualSpacing/>
      </w:pPr>
      <w:r w:rsidRPr="00F942F5">
        <w:lastRenderedPageBreak/>
        <w:t>Language factor: DIF adjusted</w:t>
      </w:r>
    </w:p>
    <w:p w:rsidR="00D61241" w:rsidRDefault="00D61241" w:rsidP="00524401">
      <w:pPr>
        <w:pStyle w:val="NoSpacing"/>
        <w:contextualSpacing/>
        <w:rPr>
          <w:rFonts w:ascii="Courier New" w:hAnsi="Courier New" w:cs="Courier New"/>
          <w:sz w:val="18"/>
        </w:rPr>
      </w:pPr>
    </w:p>
    <w:p w:rsidR="00524401" w:rsidRDefault="00524401" w:rsidP="00524401">
      <w:pPr>
        <w:contextualSpacing/>
      </w:pPr>
      <w:proofErr w:type="spellStart"/>
      <w:r>
        <w:t>Mplus</w:t>
      </w:r>
      <w:proofErr w:type="spellEnd"/>
      <w:r>
        <w:t xml:space="preserve"> input files for each of the following models (item banking approach):</w:t>
      </w:r>
    </w:p>
    <w:p w:rsidR="00524401" w:rsidRDefault="00524401" w:rsidP="00524401">
      <w:pPr>
        <w:contextualSpacing/>
      </w:pPr>
      <w:r>
        <w:t>lan_bnk1 - Language CFA in HRS/HCAP (step 1)</w:t>
      </w:r>
    </w:p>
    <w:p w:rsidR="00524401" w:rsidRDefault="00524401" w:rsidP="00524401">
      <w:pPr>
        <w:contextualSpacing/>
      </w:pPr>
      <w:r>
        <w:t>lan_bnk3 - Language CFA in LASI-DAD literate (step 2)</w:t>
      </w:r>
    </w:p>
    <w:p w:rsidR="00524401" w:rsidRDefault="00524401" w:rsidP="00524401">
      <w:pPr>
        <w:contextualSpacing/>
      </w:pPr>
      <w:r>
        <w:t>lan_bnk4 - Language CFA in LASI-DAD illiterate (step 3)</w:t>
      </w:r>
    </w:p>
    <w:p w:rsidR="00524401" w:rsidRDefault="00524401" w:rsidP="00524401">
      <w:pPr>
        <w:contextualSpacing/>
      </w:pPr>
      <w:r>
        <w:t>lan_bnk5 - Language CFA in full sample (step 4) - 0 parameters are estimated, factor scores are estimated from this model</w:t>
      </w:r>
    </w:p>
    <w:p w:rsidR="00524401" w:rsidRPr="009D32C9" w:rsidRDefault="00524401" w:rsidP="00524401">
      <w:pPr>
        <w:pStyle w:val="NoSpacing"/>
        <w:contextualSpacing/>
        <w:rPr>
          <w:rFonts w:ascii="Courier New" w:hAnsi="Courier New" w:cs="Courier New"/>
          <w:sz w:val="18"/>
        </w:rPr>
      </w:pPr>
    </w:p>
    <w:p w:rsidR="00D61241" w:rsidRPr="00F942F5" w:rsidRDefault="00D61241" w:rsidP="00524401">
      <w:pPr>
        <w:pStyle w:val="Heading3"/>
        <w:contextualSpacing/>
      </w:pPr>
      <w:r w:rsidRPr="00F942F5">
        <w:t>Step 1</w:t>
      </w:r>
    </w:p>
    <w:p w:rsidR="00EC6083" w:rsidRDefault="00EC6083" w:rsidP="00FA535F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TITLE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Animal fluenc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0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cactu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scissors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>u43 : MMSE naming (watch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u44 : MMSE naming (pencil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u46 : Name elbow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54230B">
        <w:rPr>
          <w:rFonts w:ascii="Courier New" w:hAnsi="Courier New" w:cs="Courier New"/>
          <w:sz w:val="18"/>
          <w:szCs w:val="18"/>
        </w:rPr>
        <w:t>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write (your name?) a sentence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read and follow command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closeyourey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Repetition of phrase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noifsandsorbut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Do with a hammer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4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2 step (point to window and door in HCAP)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Where is the local market?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6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3 step (paper, fold, floor) (point, sky, ground)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idunique 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dat 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0: 0 HCAP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FILE = lan_bnk1.dat ;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VARIABLE: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NAMES =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u39 u40 u0u42 u43 u44 u46 u0u47 u0u49 u0u51 u52 u0u54 u0u55 u0u56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MISSING ARE ALL (-99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)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idvariable=idunique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auxiliary=dat 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categorical= u40 u0u42 u43 u44 u46 u0u47 u0u49 u0u51 u52 u0u54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0u55 u0u56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ANALYSIS: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estimator=wlsmv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54230B">
        <w:rPr>
          <w:rFonts w:ascii="Courier New" w:hAnsi="Courier New" w:cs="Courier New"/>
          <w:sz w:val="18"/>
          <w:szCs w:val="18"/>
        </w:rPr>
        <w:t>!LINK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=PROBIT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PARAMETERIZATION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THETA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OUTPUT: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stdyx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modindices(10)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svalues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MODEL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lan_bnk BY u39* u39 u40 u0u42 u43 u44 u46 u0u47 u0u49 u0u51 u52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lastRenderedPageBreak/>
        <w:t xml:space="preserve">u0u54 u0u55 u0u56 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lan_bnk@1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[lan_bnk@0]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0U56 WITH U0U49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</w:p>
    <w:p w:rsidR="00D61241" w:rsidRPr="00FA535F" w:rsidRDefault="00D61241" w:rsidP="00FA535F">
      <w:pPr>
        <w:pStyle w:val="Heading3"/>
      </w:pPr>
      <w:r w:rsidRPr="00FA535F">
        <w:t>Step 2</w:t>
      </w:r>
    </w:p>
    <w:p w:rsidR="0054230B" w:rsidRPr="00123731" w:rsidRDefault="0054230B" w:rsidP="00FA535F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TITLE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Animal fluenc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coconut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scissors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>u43 : MMSE naming (watch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u44 : MMSE naming (pencil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u46 : Name elbow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54230B">
        <w:rPr>
          <w:rFonts w:ascii="Courier New" w:hAnsi="Courier New" w:cs="Courier New"/>
          <w:sz w:val="18"/>
          <w:szCs w:val="18"/>
        </w:rPr>
        <w:t>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write (your name?) a sentence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read and follow command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closeyourey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Repetition of phrase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noifsandsorbut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Do with a hammer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4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2 step (point to window and door in HCAP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Where is the local market?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6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3 step (paper, fold, floor) (point, sky, ground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  2: 2 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FILE =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lan_bnk3.dat ;</w:t>
      </w:r>
      <w:proofErr w:type="gramEnd"/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VARIABLE: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NAMES =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u39 u41 u2u42 u43 u44 u46 u2u47 u2u49 u2u51 u52 u2u54 u2u55 u2u56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MISSING ARE ALL (-99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)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idvariable=idunique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auxiliary=dat 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categorical= u41 u2u42 u43 u44 u46 u2u47 u2u49 u2u51 u52 u2u54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2u55 u2u56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ANALYSIS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estimator=wlsmv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54230B">
        <w:rPr>
          <w:rFonts w:ascii="Courier New" w:hAnsi="Courier New" w:cs="Courier New"/>
          <w:sz w:val="18"/>
          <w:szCs w:val="18"/>
        </w:rPr>
        <w:t>!LINK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=PROBIT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PARAMETERIZATION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THETA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OUTPUT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stdyx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odindices(10)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svalues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MODEL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lan_bnk BY u39* u39 u41 u2u42 u43 u44 u46 u2u47 u2u49 u2u51 u52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2u54 u2u55 u2u56 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lan_bnk BY u39@4.094329833984375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43@1.41330003738403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44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961440026760101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46@1.65691995620727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lastRenderedPageBreak/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52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83269995450973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[u39@15.96905994415283]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[u43$1@-4.483719825744629]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[u44$1@-3.416369915008545]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[u46$1@-4.7082200050354]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[u52$1@-1.561139941215515]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lan_bnk*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[</w:t>
      </w:r>
      <w:proofErr w:type="spellStart"/>
      <w:r w:rsidRPr="00123731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123731">
        <w:rPr>
          <w:rFonts w:ascii="Courier New" w:hAnsi="Courier New" w:cs="Courier New"/>
          <w:sz w:val="18"/>
          <w:szCs w:val="18"/>
        </w:rPr>
        <w:t>*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]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FA535F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D61241" w:rsidRPr="00FA535F" w:rsidRDefault="00D61241" w:rsidP="00FA535F">
      <w:pPr>
        <w:pStyle w:val="Heading3"/>
      </w:pPr>
      <w:r w:rsidRPr="00FA535F">
        <w:t>Step 3</w:t>
      </w:r>
    </w:p>
    <w:p w:rsidR="00FA535F" w:rsidRDefault="00FA535F" w:rsidP="00FA535F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TITLE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Animal fluenc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coconut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scissors-LASIDAD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123731">
        <w:rPr>
          <w:rFonts w:ascii="Courier New" w:hAnsi="Courier New" w:cs="Courier New"/>
          <w:sz w:val="18"/>
          <w:szCs w:val="18"/>
        </w:rPr>
        <w:t>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43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MMSE naming (watch)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44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MMSE naming (pencil)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46 :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Name elbow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</w:rPr>
        <w:t>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8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Say a sentence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0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 example (close your eyes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Repetition of phrase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noifsandsorbut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Do with a hammer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4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2 step (point to window and door in HCAP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Where is the local market?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6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3 step (paper, fold, floor) (point, sky, ground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  2: 2 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FILE =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lan_bnk4.dat ;</w:t>
      </w:r>
      <w:proofErr w:type="gramEnd"/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VARIABLE: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NAMES =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u39 u41 u2u42 u43 u44 u46 u48 u50 u2u51 u52 u2u54 u2u55 u2u56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MISSING ARE ALL (-99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)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idvariable=idunique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auxiliary=dat 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categorical= u41 u2u42 u43 u44 u46 u48 u50 u2u51 u52 u2u54 u2u55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ANALYSIS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estimator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wlsmv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54230B">
        <w:rPr>
          <w:rFonts w:ascii="Courier New" w:hAnsi="Courier New" w:cs="Courier New"/>
          <w:sz w:val="18"/>
          <w:szCs w:val="18"/>
        </w:rPr>
        <w:t>!LINK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=PROBIT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PARAMETERIZATION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THETA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OUTPUT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stdyx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modindic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(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10)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svalu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MODEL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lan_bnk BY u39* u39 u41 u2u42 u43 u44 u46 u48 u50 u2u51 u52 u2u54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t xml:space="preserve">u2u55 u2u56  ;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123731">
        <w:rPr>
          <w:rFonts w:ascii="Courier New" w:hAnsi="Courier New" w:cs="Courier New"/>
          <w:sz w:val="18"/>
          <w:szCs w:val="18"/>
          <w:lang w:val="nl-NL"/>
        </w:rPr>
        <w:lastRenderedPageBreak/>
        <w:t xml:space="preserve">lan_bnk BY u39@4.094329833984375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41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43030011653900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42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744400084018707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43@1.41330003738403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44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961440026760101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46@1.65691995620727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51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14150011539459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52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83269995450973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2u54@1.268120050430298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55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902100086212158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56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617959976196289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39@15.96905994415283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1$1@-1.356040000915527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42$1@-1.69544005393981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3$1@-4.48371982574462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4$1@-3.416369915008545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6$1@-4.7082200050354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51$1@-2.540560007095337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52$1@-1.561139941215515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54$1@-3.1491301059722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[u2u55$1@-2.65831995010376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]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[u2u56$1@-3.312259912490845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]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[u2u56$2@-2.564100027084351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]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123731">
        <w:rPr>
          <w:rFonts w:ascii="Courier New" w:hAnsi="Courier New" w:cs="Courier New"/>
          <w:sz w:val="18"/>
          <w:szCs w:val="18"/>
        </w:rPr>
        <w:t>[u2u56$3@-1.653679966926575</w:t>
      </w:r>
      <w:proofErr w:type="gramStart"/>
      <w:r w:rsidRPr="00123731">
        <w:rPr>
          <w:rFonts w:ascii="Courier New" w:hAnsi="Courier New" w:cs="Courier New"/>
          <w:sz w:val="18"/>
          <w:szCs w:val="18"/>
        </w:rPr>
        <w:t>]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123731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123731">
        <w:rPr>
          <w:rFonts w:ascii="Courier New" w:hAnsi="Courier New" w:cs="Courier New"/>
          <w:sz w:val="18"/>
          <w:szCs w:val="18"/>
        </w:rPr>
        <w:t>lan_bnk</w:t>
      </w:r>
      <w:proofErr w:type="spellEnd"/>
      <w:proofErr w:type="gramStart"/>
      <w:r w:rsidRPr="00123731">
        <w:rPr>
          <w:rFonts w:ascii="Courier New" w:hAnsi="Courier New" w:cs="Courier New"/>
          <w:sz w:val="18"/>
          <w:szCs w:val="18"/>
        </w:rPr>
        <w:t>* ;</w:t>
      </w:r>
      <w:proofErr w:type="gramEnd"/>
      <w:r w:rsidRPr="00123731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*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D61241" w:rsidRPr="00FA535F" w:rsidRDefault="00D61241" w:rsidP="00FA535F">
      <w:pPr>
        <w:pStyle w:val="Heading3"/>
      </w:pPr>
      <w:r w:rsidRPr="00FA535F">
        <w:t>Step 4</w:t>
      </w:r>
    </w:p>
    <w:p w:rsid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TITLE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Variable List -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Animal fluency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0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cactu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coconut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scissors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>u43 : MMSE naming (watch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u44 : MMSE naming (pencil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u46 : Name elbow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</w:t>
      </w:r>
      <w:r w:rsidRPr="0054230B">
        <w:rPr>
          <w:rFonts w:ascii="Courier New" w:hAnsi="Courier New" w:cs="Courier New"/>
          <w:sz w:val="18"/>
          <w:szCs w:val="18"/>
        </w:rPr>
        <w:t>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write (your name?) a sentence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read and follow command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closeyourey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Repetition of phrase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noifsandsorbut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Do with a hammer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4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2 step (point to window and door in HCAP)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Where is the local market?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0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6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3 step (paper, fold, floor) (point, sky, ground)-HRS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2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TICS Name scissors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7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write (your name?) a sentence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9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MMSE read and follow command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closeyourey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1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Repetition of phrase (</w:t>
      </w:r>
      <w:proofErr w:type="spellStart"/>
      <w:r w:rsidRPr="0054230B">
        <w:rPr>
          <w:rFonts w:ascii="Courier New" w:hAnsi="Courier New" w:cs="Courier New"/>
          <w:sz w:val="18"/>
          <w:szCs w:val="18"/>
        </w:rPr>
        <w:t>noifsandsorbut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in HCAP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4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2 step (point to window and door in HCAP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5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Where is the local market?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2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6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ing instructions 3 step (paper, fold, floor) (point, sky, ground)-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8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Say a sentence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0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follow example (close your eyes)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lastRenderedPageBreak/>
        <w:t xml:space="preserve">  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  0: 0 HCAP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  2: 2 LASIDAD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</w:t>
      </w:r>
      <w:r w:rsidRPr="0054230B">
        <w:rPr>
          <w:rFonts w:ascii="Courier New" w:hAnsi="Courier New" w:cs="Courier New"/>
          <w:sz w:val="18"/>
          <w:szCs w:val="18"/>
          <w:lang w:val="nl-NL"/>
        </w:rPr>
        <w:t>FILE = lan_bnk5.dat ;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VARIABLE: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NAMES =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    u39 u40 u41 u0u42 u43 u44 u46 u0u47 u0u49 u0u51 u52 u0u54 u0u55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0u56 u2u42 u2u47 u2u49 u2u51 u2u54 u2u55 u2u56 u48 u50 idunique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dat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 MISSING ARE ALL (-99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)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idvariabl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idunique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auxiliary=dat 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>categorical= u40 u41 u0u42 u43 u44 u46 u0u47 u0u49 u0u51 u52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  <w:lang w:val="nl-NL"/>
        </w:rPr>
      </w:pPr>
      <w:r w:rsidRPr="0054230B">
        <w:rPr>
          <w:rFonts w:ascii="Courier New" w:hAnsi="Courier New" w:cs="Courier New"/>
          <w:sz w:val="18"/>
          <w:szCs w:val="18"/>
          <w:lang w:val="nl-NL"/>
        </w:rPr>
        <w:t xml:space="preserve">u0u54 u0u55 u0u56 u2u42 u2u47 u2u49 u2u51 u2u54 u2u55 u2u56 u48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u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0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ANALYSIS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estimator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MLR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LINK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PROBIT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54230B">
        <w:rPr>
          <w:rFonts w:ascii="Courier New" w:hAnsi="Courier New" w:cs="Courier New"/>
          <w:sz w:val="18"/>
          <w:szCs w:val="18"/>
        </w:rPr>
        <w:t>!PARAMETERIZATION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=THETA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OUTPUT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stdyx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modindic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>(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10) ;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svalu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SAVEDATA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save=</w:t>
      </w:r>
      <w:proofErr w:type="spellStart"/>
      <w:proofErr w:type="gramStart"/>
      <w:r w:rsidRPr="0054230B">
        <w:rPr>
          <w:rFonts w:ascii="Courier New" w:hAnsi="Courier New" w:cs="Courier New"/>
          <w:sz w:val="18"/>
          <w:szCs w:val="18"/>
        </w:rPr>
        <w:t>fscores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file=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lanall.dat 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 xml:space="preserve">MODEL: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39@4.09432983398437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40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900449991226196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41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43030011653900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0u42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06110000610351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43@1.41330003738403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44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961440026760101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46@1.65691995620727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0u47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539899945259094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0u49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60693997144699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0u51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440300107002258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52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3832699954509735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0u54@1.448590040206909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0u55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500249981880188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0u56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00860011577606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42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4744400084018707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2u47@1.06837999820709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49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600290000438690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51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141500115394592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2u54@1.268120050430298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55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7902100086212158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u2u56@.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617959976196289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48@1.39028000831604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spellStart"/>
      <w:r w:rsidRPr="0054230B">
        <w:rPr>
          <w:rFonts w:ascii="Courier New" w:hAnsi="Courier New" w:cs="Courier New"/>
          <w:sz w:val="18"/>
          <w:szCs w:val="18"/>
        </w:rPr>
        <w:t>lan_bnk</w:t>
      </w:r>
      <w:proofErr w:type="spellEnd"/>
      <w:r w:rsidRPr="0054230B">
        <w:rPr>
          <w:rFonts w:ascii="Courier New" w:hAnsi="Courier New" w:cs="Courier New"/>
          <w:sz w:val="18"/>
          <w:szCs w:val="18"/>
        </w:rPr>
        <w:t xml:space="preserve"> BY 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u50@1.518499970436096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39@15.96905994415283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0$1@-2.532789945602417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lastRenderedPageBreak/>
        <w:t>[u41$1@-1.356040000915527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42$1@-2.708790063858032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3$1@-4.48371982574462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4$1@-3.416369915008545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6$1@-4.7082200050354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47$1@-1.95501995086669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49$1@-2.25853991508483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51$1@-.611020028591156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52$1@-1.561139941215515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54$1@-4.14364004135131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55$1@-1.090240001678467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56$1@-3.359780073165894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56$2@-2.317169904708862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0u56$3@-.813790023326873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42$1@-1.69544005393981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47$1@-2.841130018234253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49$1@-.405900001525878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51$1@-2.540560007095337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54$1@-3.14913010597229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55$1@-2.65831995010376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56$1@-3.312259912490845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56$2@-2.564100027084351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2u56$3@-1.653679966926575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48$1@-3.7051100730896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u50$1@-3.973789930343628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proofErr w:type="gramStart"/>
      <w:r w:rsidRPr="0054230B">
        <w:rPr>
          <w:rFonts w:ascii="Courier New" w:hAnsi="Courier New" w:cs="Courier New"/>
          <w:sz w:val="18"/>
          <w:szCs w:val="18"/>
        </w:rPr>
        <w:t>u39@26.393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lan_bnk@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1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  <w:r w:rsidRPr="0054230B">
        <w:rPr>
          <w:rFonts w:ascii="Courier New" w:hAnsi="Courier New" w:cs="Courier New"/>
          <w:sz w:val="18"/>
          <w:szCs w:val="18"/>
        </w:rPr>
        <w:t>[lan_bnk@0</w:t>
      </w:r>
      <w:proofErr w:type="gramStart"/>
      <w:r w:rsidRPr="0054230B">
        <w:rPr>
          <w:rFonts w:ascii="Courier New" w:hAnsi="Courier New" w:cs="Courier New"/>
          <w:sz w:val="18"/>
          <w:szCs w:val="18"/>
        </w:rPr>
        <w:t>] ;</w:t>
      </w:r>
      <w:proofErr w:type="gramEnd"/>
      <w:r w:rsidRPr="0054230B">
        <w:rPr>
          <w:rFonts w:ascii="Courier New" w:hAnsi="Courier New" w:cs="Courier New"/>
          <w:sz w:val="18"/>
          <w:szCs w:val="18"/>
        </w:rPr>
        <w:t xml:space="preserve"> </w:t>
      </w:r>
    </w:p>
    <w:p w:rsidR="0054230B" w:rsidRPr="0054230B" w:rsidRDefault="0054230B" w:rsidP="0054230B">
      <w:pPr>
        <w:contextualSpacing/>
        <w:rPr>
          <w:rFonts w:ascii="Courier New" w:hAnsi="Courier New" w:cs="Courier New"/>
          <w:sz w:val="18"/>
          <w:szCs w:val="18"/>
        </w:rPr>
      </w:pPr>
    </w:p>
    <w:p w:rsidR="00FA535F" w:rsidRPr="00FA535F" w:rsidRDefault="00FA535F" w:rsidP="00FA535F"/>
    <w:sectPr w:rsidR="00FA535F" w:rsidRPr="00FA53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NzY3NTIxtrA0MLFQ0lEKTi0uzszPAykwrAUAHhnwjCwAAAA="/>
  </w:docVars>
  <w:rsids>
    <w:rsidRoot w:val="00885DFA"/>
    <w:rsid w:val="00123731"/>
    <w:rsid w:val="0013002D"/>
    <w:rsid w:val="00284CC2"/>
    <w:rsid w:val="00353DF0"/>
    <w:rsid w:val="00400D74"/>
    <w:rsid w:val="004C7F03"/>
    <w:rsid w:val="004D1AB3"/>
    <w:rsid w:val="00524401"/>
    <w:rsid w:val="00540F1D"/>
    <w:rsid w:val="0054230B"/>
    <w:rsid w:val="00597230"/>
    <w:rsid w:val="005F5C3D"/>
    <w:rsid w:val="006C25D2"/>
    <w:rsid w:val="007D58EA"/>
    <w:rsid w:val="007D6FB3"/>
    <w:rsid w:val="00885DFA"/>
    <w:rsid w:val="008861FF"/>
    <w:rsid w:val="009076EE"/>
    <w:rsid w:val="00945070"/>
    <w:rsid w:val="0096046F"/>
    <w:rsid w:val="009B3994"/>
    <w:rsid w:val="009D32C9"/>
    <w:rsid w:val="009F5A95"/>
    <w:rsid w:val="00B039D6"/>
    <w:rsid w:val="00B3072B"/>
    <w:rsid w:val="00B400A4"/>
    <w:rsid w:val="00B616C5"/>
    <w:rsid w:val="00BD680D"/>
    <w:rsid w:val="00C421C4"/>
    <w:rsid w:val="00C535B3"/>
    <w:rsid w:val="00D61241"/>
    <w:rsid w:val="00E43D1F"/>
    <w:rsid w:val="00EA13BC"/>
    <w:rsid w:val="00EB487B"/>
    <w:rsid w:val="00EC6083"/>
    <w:rsid w:val="00F17201"/>
    <w:rsid w:val="00F35509"/>
    <w:rsid w:val="00F80B37"/>
    <w:rsid w:val="00F942F5"/>
    <w:rsid w:val="00FA535F"/>
    <w:rsid w:val="00FD1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98950"/>
  <w15:chartTrackingRefBased/>
  <w15:docId w15:val="{84DD1227-7D2B-408C-B544-F7CBC5F1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04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04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76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399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046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604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046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76E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3994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3</Pages>
  <Words>3965</Words>
  <Characters>22646</Characters>
  <Application>Microsoft Office Word</Application>
  <DocSecurity>0</DocSecurity>
  <Lines>943</Lines>
  <Paragraphs>5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 Vonk</dc:creator>
  <cp:keywords/>
  <dc:description/>
  <cp:lastModifiedBy>Jet</cp:lastModifiedBy>
  <cp:revision>41</cp:revision>
  <dcterms:created xsi:type="dcterms:W3CDTF">2020-05-03T10:02:00Z</dcterms:created>
  <dcterms:modified xsi:type="dcterms:W3CDTF">2020-09-04T18:58:00Z</dcterms:modified>
</cp:coreProperties>
</file>